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5A3C1" w14:textId="77777777"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81364B">
        <w:t>7</w:t>
      </w:r>
      <w:r w:rsidR="000C365E">
        <w:t>a</w:t>
      </w:r>
      <w:r>
        <w:t xml:space="preserve">: </w:t>
      </w:r>
      <w:r w:rsidR="00184154">
        <w:t xml:space="preserve">Ethernet, </w:t>
      </w:r>
      <w:proofErr w:type="gramStart"/>
      <w:r w:rsidR="00184154">
        <w:t>IP</w:t>
      </w:r>
      <w:proofErr w:type="gramEnd"/>
      <w:r w:rsidR="00184154">
        <w:t xml:space="preserve"> and TCP</w:t>
      </w:r>
    </w:p>
    <w:p w14:paraId="13A7F53D" w14:textId="77777777"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14:paraId="2D77DBA2" w14:textId="77777777" w:rsidR="00197B89" w:rsidRDefault="00197B89" w:rsidP="00B421B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Ethernet, </w:t>
      </w:r>
      <w:proofErr w:type="gramStart"/>
      <w:r w:rsidR="00184154">
        <w:t>IP</w:t>
      </w:r>
      <w:proofErr w:type="gramEnd"/>
      <w:r w:rsidR="00184154">
        <w:t xml:space="preserve"> and TCP.</w:t>
      </w:r>
    </w:p>
    <w:p w14:paraId="6A31B1B6" w14:textId="77777777" w:rsidR="00B421BC" w:rsidRPr="00DD1B9E" w:rsidRDefault="00B421BC" w:rsidP="00B421BC"/>
    <w:p w14:paraId="0F7B877C" w14:textId="77777777" w:rsidR="00B421BC" w:rsidRPr="007F0EAD" w:rsidRDefault="00B421BC" w:rsidP="00B42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81364B">
        <w:rPr>
          <w:noProof/>
          <w:lang w:val="en-US"/>
        </w:rPr>
        <w:t>at:</w:t>
      </w:r>
      <w:r>
        <w:rPr>
          <w:lang w:val="en-US"/>
        </w:rPr>
        <w:t xml:space="preserve"> </w:t>
      </w:r>
      <w:r w:rsidR="0046662C">
        <w:rPr>
          <w:lang w:val="en-US"/>
        </w:rPr>
        <w:t xml:space="preserve"> </w:t>
      </w:r>
      <w:hyperlink r:id="rId8" w:tgtFrame="_blank" w:history="1">
        <w:r w:rsidR="005D5E4A">
          <w:rPr>
            <w:rStyle w:val="Hyperlink"/>
          </w:rPr>
          <w:t>http://youtu</w:t>
        </w:r>
        <w:r w:rsidR="005D5E4A">
          <w:rPr>
            <w:rStyle w:val="Hyperlink"/>
          </w:rPr>
          <w:t>.</w:t>
        </w:r>
        <w:r w:rsidR="005D5E4A">
          <w:rPr>
            <w:rStyle w:val="Hyperlink"/>
          </w:rPr>
          <w:t>be/FhVN-gZnQq0</w:t>
        </w:r>
      </w:hyperlink>
    </w:p>
    <w:p w14:paraId="110956E6" w14:textId="77777777" w:rsidR="00197B89" w:rsidRDefault="00197B89" w:rsidP="00B421BC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2E576789" w14:textId="77777777" w:rsidR="00B421BC" w:rsidRDefault="00B421BC" w:rsidP="00B421B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</w:t>
        </w:r>
      </w:fldSimple>
      <w:r w:rsidRPr="007F6074">
        <w:rPr>
          <w:b/>
        </w:rPr>
        <w:tab/>
      </w:r>
      <w:r w:rsidR="00F80497" w:rsidRPr="00F80497">
        <w:t xml:space="preserve">Download the following </w:t>
      </w:r>
      <w:r w:rsidR="00F80497" w:rsidRPr="006B5428">
        <w:rPr>
          <w:noProof/>
        </w:rPr>
        <w:t>file,</w:t>
      </w:r>
      <w:r w:rsidR="00F80497" w:rsidRPr="00F80497">
        <w:t xml:space="preserve"> and open it up in Wireshark:</w:t>
      </w:r>
    </w:p>
    <w:p w14:paraId="6A2BAC2A" w14:textId="77777777" w:rsidR="00804329" w:rsidRDefault="00804329" w:rsidP="00B421BC">
      <w:pPr>
        <w:tabs>
          <w:tab w:val="clear" w:pos="357"/>
        </w:tabs>
        <w:ind w:left="567" w:hanging="567"/>
      </w:pPr>
    </w:p>
    <w:p w14:paraId="2878A658" w14:textId="77777777" w:rsidR="001C462B" w:rsidRDefault="00000000" w:rsidP="00B421BC">
      <w:pPr>
        <w:tabs>
          <w:tab w:val="clear" w:pos="357"/>
        </w:tabs>
        <w:ind w:left="567" w:hanging="567"/>
      </w:pPr>
      <w:hyperlink r:id="rId9" w:history="1">
        <w:r w:rsidR="001C462B" w:rsidRPr="00487A7F">
          <w:rPr>
            <w:rStyle w:val="Hyperlink"/>
          </w:rPr>
          <w:t>http://asecuritysite.com/log/webpage.zip</w:t>
        </w:r>
      </w:hyperlink>
    </w:p>
    <w:p w14:paraId="379244B4" w14:textId="77777777" w:rsidR="001C462B" w:rsidRDefault="001C462B" w:rsidP="00B421BC">
      <w:pPr>
        <w:tabs>
          <w:tab w:val="clear" w:pos="357"/>
        </w:tabs>
        <w:ind w:left="567" w:hanging="567"/>
      </w:pPr>
    </w:p>
    <w:p w14:paraId="016272DA" w14:textId="77777777" w:rsidR="00F80497" w:rsidRDefault="00F80497" w:rsidP="00B421BC">
      <w:pPr>
        <w:tabs>
          <w:tab w:val="clear" w:pos="357"/>
        </w:tabs>
        <w:ind w:left="567" w:hanging="567"/>
      </w:pPr>
      <w:r>
        <w:t xml:space="preserve">In this </w:t>
      </w:r>
      <w:r w:rsidRPr="0081364B">
        <w:rPr>
          <w:noProof/>
        </w:rPr>
        <w:t>case</w:t>
      </w:r>
      <w:r>
        <w:t xml:space="preserve"> a host </w:t>
      </w:r>
      <w:r w:rsidR="001C462B">
        <w:t>connects to</w:t>
      </w:r>
      <w:r>
        <w:t xml:space="preserve"> a Web server. Determine the following:</w:t>
      </w:r>
    </w:p>
    <w:p w14:paraId="38DCD748" w14:textId="77777777" w:rsidR="00F80497" w:rsidRDefault="00F80497" w:rsidP="00B421BC">
      <w:pPr>
        <w:tabs>
          <w:tab w:val="clear" w:pos="357"/>
        </w:tabs>
        <w:ind w:left="567" w:hanging="567"/>
      </w:pPr>
    </w:p>
    <w:p w14:paraId="0B3BC6F1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 (Hint: Examine the Source IP on Packet 3):</w:t>
      </w:r>
    </w:p>
    <w:p w14:paraId="0F4BCC11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9E06AB6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</w:t>
      </w:r>
      <w:proofErr w:type="gramStart"/>
      <w:r>
        <w:rPr>
          <w:b/>
        </w:rPr>
        <w:t>address  (</w:t>
      </w:r>
      <w:proofErr w:type="gramEnd"/>
      <w:r>
        <w:rPr>
          <w:b/>
        </w:rPr>
        <w:t xml:space="preserve">Hint: Examine the </w:t>
      </w:r>
      <w:proofErr w:type="spellStart"/>
      <w:r>
        <w:rPr>
          <w:b/>
        </w:rPr>
        <w:t>Dest</w:t>
      </w:r>
      <w:proofErr w:type="spellEnd"/>
      <w:r>
        <w:rPr>
          <w:b/>
        </w:rPr>
        <w:t xml:space="preserve"> IP on Packet 3):</w:t>
      </w:r>
    </w:p>
    <w:p w14:paraId="616AAD58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488F204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 (Hint: Examine the Source Port on Packet 3):</w:t>
      </w:r>
    </w:p>
    <w:p w14:paraId="24B9769F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086C34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</w:t>
      </w:r>
      <w:proofErr w:type="gramStart"/>
      <w:r>
        <w:rPr>
          <w:b/>
        </w:rPr>
        <w:t>port  (</w:t>
      </w:r>
      <w:proofErr w:type="gramEnd"/>
      <w:r>
        <w:rPr>
          <w:b/>
        </w:rPr>
        <w:t>Hint: Examine the Destination Port on Packet 3):</w:t>
      </w:r>
    </w:p>
    <w:p w14:paraId="302BFACE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2418AAD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server (Hint: </w:t>
      </w:r>
      <w:r w:rsidR="00F80497">
        <w:rPr>
          <w:b/>
        </w:rPr>
        <w:t xml:space="preserve">Examine the reply for Packet 2), and which is the </w:t>
      </w:r>
      <w:r w:rsidR="00F80497"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 w:rsidR="00F80497">
        <w:rPr>
          <w:b/>
        </w:rPr>
        <w:t xml:space="preserve"> of the network card:</w:t>
      </w:r>
    </w:p>
    <w:p w14:paraId="4771E085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BF27B4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host contacting the server, and which is the </w:t>
      </w:r>
      <w:r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>
        <w:rPr>
          <w:b/>
        </w:rPr>
        <w:t xml:space="preserve"> of the network card:</w:t>
      </w:r>
    </w:p>
    <w:p w14:paraId="1E6318FB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AC220EF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</w:t>
      </w:r>
      <w:proofErr w:type="gramStart"/>
      <w:r>
        <w:rPr>
          <w:b/>
        </w:rPr>
        <w:t>ACK</w:t>
      </w:r>
      <w:proofErr w:type="gramEnd"/>
      <w:r>
        <w:rPr>
          <w:b/>
        </w:rPr>
        <w:t xml:space="preserve"> and ACK sequence</w:t>
      </w:r>
      <w:r w:rsidR="00F80497">
        <w:rPr>
          <w:b/>
        </w:rPr>
        <w:t>. Which packets are these:</w:t>
      </w:r>
    </w:p>
    <w:p w14:paraId="6476632A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CC72324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E9BF098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n Packet 1, which is the destination MAC address used in the ARP request?</w:t>
      </w:r>
    </w:p>
    <w:p w14:paraId="6F69F339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A4C339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r w:rsidRPr="008B7FF6">
        <w:t>tcp.flags.syn</w:t>
      </w:r>
      <w:proofErr w:type="spellEnd"/>
      <w:r>
        <w:t>==1</w:t>
      </w:r>
      <w:r>
        <w:rPr>
          <w:b/>
        </w:rPr>
        <w:t xml:space="preserve">, </w:t>
      </w:r>
      <w:r w:rsidRPr="0081364B">
        <w:rPr>
          <w:b/>
          <w:noProof/>
        </w:rPr>
        <w:t>find</w:t>
      </w:r>
      <w:r>
        <w:rPr>
          <w:b/>
        </w:rPr>
        <w:t xml:space="preserve"> all the packets that involve </w:t>
      </w:r>
      <w:r w:rsidRPr="0081364B">
        <w:rPr>
          <w:b/>
          <w:noProof/>
        </w:rPr>
        <w:t>a SYN</w:t>
      </w:r>
      <w:r>
        <w:rPr>
          <w:b/>
        </w:rPr>
        <w:t xml:space="preserve"> flag. What are </w:t>
      </w:r>
      <w:r w:rsidRPr="0081364B">
        <w:rPr>
          <w:b/>
          <w:noProof/>
        </w:rPr>
        <w:t>there</w:t>
      </w:r>
      <w:r>
        <w:rPr>
          <w:b/>
        </w:rPr>
        <w:t xml:space="preserve"> IDs?</w:t>
      </w:r>
    </w:p>
    <w:p w14:paraId="21E242BE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272F1F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proofErr w:type="spellStart"/>
      <w:r w:rsidRPr="008B7FF6">
        <w:t>tcp.flags.syn</w:t>
      </w:r>
      <w:proofErr w:type="spellEnd"/>
      <w:r>
        <w:t>==1</w:t>
      </w:r>
      <w:r w:rsidRPr="008B7FF6">
        <w:t xml:space="preserve"> &amp;&amp; </w:t>
      </w:r>
      <w:proofErr w:type="spellStart"/>
      <w:r w:rsidRPr="008B7FF6">
        <w:t>tcp.flags.ack</w:t>
      </w:r>
      <w:proofErr w:type="spellEnd"/>
      <w:r w:rsidRPr="008B7FF6">
        <w:t>==</w:t>
      </w:r>
      <w:r>
        <w:rPr>
          <w:b/>
        </w:rPr>
        <w:t xml:space="preserve">0 do? </w:t>
      </w:r>
    </w:p>
    <w:p w14:paraId="7A475F4C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F1FD8CE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proofErr w:type="spellStart"/>
      <w:r w:rsidRPr="008B7FF6">
        <w:t>tcp.flags.syn</w:t>
      </w:r>
      <w:proofErr w:type="spellEnd"/>
      <w:r w:rsidRPr="008B7FF6">
        <w:t xml:space="preserve">==1 &amp;&amp; </w:t>
      </w:r>
      <w:proofErr w:type="spellStart"/>
      <w:r w:rsidRPr="008B7FF6">
        <w:t>tcp.flags.ack</w:t>
      </w:r>
      <w:proofErr w:type="spellEnd"/>
      <w:r w:rsidRPr="008B7FF6">
        <w:t>==1</w:t>
      </w:r>
      <w:r>
        <w:rPr>
          <w:b/>
        </w:rPr>
        <w:t xml:space="preserve"> do?</w:t>
      </w:r>
    </w:p>
    <w:p w14:paraId="23CD11CE" w14:textId="77777777"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0E3CE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flags </w:t>
      </w:r>
      <w:r w:rsidRPr="00752FD3">
        <w:rPr>
          <w:b/>
          <w:noProof/>
        </w:rPr>
        <w:t>are set</w:t>
      </w:r>
      <w:r>
        <w:rPr>
          <w:b/>
        </w:rPr>
        <w:t xml:space="preserve"> at the end of a connection?</w:t>
      </w:r>
    </w:p>
    <w:p w14:paraId="27A012C1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2FC4370" w14:textId="77777777"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62B40AE8" w14:textId="77777777" w:rsidR="001C462B" w:rsidRDefault="001C462B" w:rsidP="001C462B">
      <w:pPr>
        <w:tabs>
          <w:tab w:val="clear" w:pos="357"/>
        </w:tabs>
        <w:ind w:left="567" w:hanging="567"/>
      </w:pPr>
    </w:p>
    <w:p w14:paraId="301363B6" w14:textId="77777777" w:rsidR="001C462B" w:rsidRPr="001C462B" w:rsidRDefault="00000000" w:rsidP="001C462B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0" w:history="1">
        <w:r w:rsidR="001C462B" w:rsidRPr="00487A7F">
          <w:rPr>
            <w:rStyle w:val="Hyperlink"/>
            <w:b/>
          </w:rPr>
          <w:t>http://asecuritysite.com/log/googleWeb.zip</w:t>
        </w:r>
      </w:hyperlink>
    </w:p>
    <w:p w14:paraId="72E51980" w14:textId="77777777" w:rsidR="001C462B" w:rsidRDefault="001C462B" w:rsidP="001C462B">
      <w:pPr>
        <w:tabs>
          <w:tab w:val="clear" w:pos="357"/>
        </w:tabs>
        <w:ind w:left="567" w:hanging="567"/>
      </w:pPr>
      <w:r>
        <w:t xml:space="preserve">In this </w:t>
      </w:r>
      <w:r w:rsidRPr="009D4FF8">
        <w:rPr>
          <w:noProof/>
        </w:rPr>
        <w:t>case</w:t>
      </w:r>
      <w:r>
        <w:t xml:space="preserve"> a host connects to the Google Web server. Determine the following:</w:t>
      </w:r>
    </w:p>
    <w:p w14:paraId="5A104247" w14:textId="77777777" w:rsidR="001C462B" w:rsidRDefault="001C462B" w:rsidP="008B7FF6">
      <w:pPr>
        <w:tabs>
          <w:tab w:val="clear" w:pos="357"/>
        </w:tabs>
      </w:pPr>
    </w:p>
    <w:p w14:paraId="3CCB8485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:</w:t>
      </w:r>
    </w:p>
    <w:p w14:paraId="66A7BD47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 of the Web server:</w:t>
      </w:r>
    </w:p>
    <w:p w14:paraId="4C153A43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6904A3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:</w:t>
      </w:r>
    </w:p>
    <w:p w14:paraId="08E3DB6D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:</w:t>
      </w:r>
    </w:p>
    <w:p w14:paraId="2865A1E4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E0071A2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the MAC address of the server:</w:t>
      </w:r>
    </w:p>
    <w:p w14:paraId="52142A78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AAE1688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MAC address of the host contacting the server, and which is the manufacturer of the network card:</w:t>
      </w:r>
    </w:p>
    <w:p w14:paraId="33A3508D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B55EF57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IP address of the local gateway?</w:t>
      </w:r>
    </w:p>
    <w:p w14:paraId="4ACBA656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B900E5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MAC address of the local gateway, and which is the manufacturer of the network card:</w:t>
      </w:r>
    </w:p>
    <w:p w14:paraId="316407E4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8F803B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</w:t>
      </w:r>
      <w:proofErr w:type="gramStart"/>
      <w:r>
        <w:rPr>
          <w:b/>
        </w:rPr>
        <w:t>ACK</w:t>
      </w:r>
      <w:proofErr w:type="gramEnd"/>
      <w:r>
        <w:rPr>
          <w:b/>
        </w:rPr>
        <w:t xml:space="preserve"> and ACK sequence. Which packets are these:</w:t>
      </w:r>
    </w:p>
    <w:p w14:paraId="4D375670" w14:textId="77777777" w:rsidR="008B7FF6" w:rsidRDefault="008B7FF6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EFBDBF4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tracing the TCP stream, can you view the contents of the CSS file? Give an example of some of the text in it?</w:t>
      </w:r>
    </w:p>
    <w:p w14:paraId="7F32149A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F4D468A" w14:textId="77777777" w:rsidR="001C462B" w:rsidRDefault="001C462B" w:rsidP="001C462B">
      <w:pPr>
        <w:tabs>
          <w:tab w:val="clear" w:pos="357"/>
        </w:tabs>
        <w:ind w:left="567" w:hanging="567"/>
      </w:pPr>
    </w:p>
    <w:p w14:paraId="1297F9DF" w14:textId="77777777" w:rsidR="0053067F" w:rsidRDefault="001C462B" w:rsidP="0053067F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3</w:t>
        </w:r>
      </w:fldSimple>
      <w:r w:rsidRPr="007F6074">
        <w:rPr>
          <w:b/>
        </w:rPr>
        <w:tab/>
      </w:r>
      <w:r>
        <w:t xml:space="preserve">Start capturing network packets on your </w:t>
      </w:r>
      <w:r w:rsidRPr="009D4FF8">
        <w:rPr>
          <w:noProof/>
        </w:rPr>
        <w:t>main</w:t>
      </w:r>
      <w:r>
        <w:t xml:space="preserve"> network adapter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</w:t>
      </w:r>
      <w:r w:rsidR="0053067F">
        <w:t xml:space="preserve"> Stop the network capture, and then from your network traffic, determine:</w:t>
      </w:r>
    </w:p>
    <w:p w14:paraId="6B599C67" w14:textId="77777777" w:rsidR="0053067F" w:rsidRDefault="0053067F" w:rsidP="0053067F">
      <w:pPr>
        <w:tabs>
          <w:tab w:val="clear" w:pos="357"/>
        </w:tabs>
        <w:ind w:left="567" w:hanging="567"/>
      </w:pPr>
    </w:p>
    <w:p w14:paraId="67D204B1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MAC address</w:t>
      </w:r>
      <w:r w:rsidR="008B7FF6">
        <w:rPr>
          <w:b/>
        </w:rPr>
        <w:t xml:space="preserve"> (and its manufacturer)</w:t>
      </w:r>
      <w:r>
        <w:rPr>
          <w:b/>
        </w:rPr>
        <w:t>:</w:t>
      </w:r>
    </w:p>
    <w:p w14:paraId="7F0ADC14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IP address:</w:t>
      </w:r>
    </w:p>
    <w:p w14:paraId="5EA9ED0A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F7898D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MAC address of the gateway:</w:t>
      </w:r>
    </w:p>
    <w:p w14:paraId="2E64B5CC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</w:t>
      </w:r>
      <w:r w:rsidRPr="00752FD3">
        <w:rPr>
          <w:b/>
          <w:noProof/>
        </w:rPr>
        <w:t>address</w:t>
      </w:r>
      <w:r>
        <w:rPr>
          <w:b/>
        </w:rPr>
        <w:t xml:space="preserve"> of intel.com</w:t>
      </w:r>
    </w:p>
    <w:p w14:paraId="689F2933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FC7E6A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ource TCP port of your connection:</w:t>
      </w:r>
    </w:p>
    <w:p w14:paraId="3D8A9022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destination TCP port used by the server:</w:t>
      </w:r>
    </w:p>
    <w:p w14:paraId="07C84A36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3B5A3" w14:textId="77777777" w:rsidR="008B7FF6" w:rsidRDefault="008B7FF6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part from your network traffic, can you see other traffic from other hosts on the network? If so, which type of network traffic do you see?</w:t>
      </w:r>
    </w:p>
    <w:p w14:paraId="39EBF4A6" w14:textId="77777777" w:rsidR="00507A59" w:rsidRDefault="00507A59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C155441" w14:textId="77777777" w:rsidR="000C365E" w:rsidRDefault="0081364B" w:rsidP="000C365E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0C365E">
        <w:t xml:space="preserve">b: HTTP, </w:t>
      </w:r>
      <w:proofErr w:type="gramStart"/>
      <w:r w:rsidR="000C365E">
        <w:t>DNS</w:t>
      </w:r>
      <w:proofErr w:type="gramEnd"/>
      <w:r w:rsidR="000C365E">
        <w:t xml:space="preserve"> and FTP</w:t>
      </w:r>
    </w:p>
    <w:p w14:paraId="494E142F" w14:textId="77777777"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53692F5B" w14:textId="77777777" w:rsidR="000C365E" w:rsidRDefault="000C365E" w:rsidP="000C365E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in understanding HTTP, </w:t>
      </w:r>
      <w:proofErr w:type="gramStart"/>
      <w:r>
        <w:t>DNS</w:t>
      </w:r>
      <w:proofErr w:type="gramEnd"/>
      <w:r>
        <w:t xml:space="preserve"> and FTP.</w:t>
      </w:r>
    </w:p>
    <w:p w14:paraId="054A9F90" w14:textId="77777777" w:rsidR="000C365E" w:rsidRPr="00DD1B9E" w:rsidRDefault="000C365E" w:rsidP="000C365E"/>
    <w:p w14:paraId="1AD80133" w14:textId="77777777" w:rsidR="000C365E" w:rsidRPr="007F0EAD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267F5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1" w:tgtFrame="_blank" w:history="1">
        <w:r>
          <w:rPr>
            <w:rStyle w:val="Hyperlink"/>
          </w:rPr>
          <w:t>http://youtu.be/l0A4Xrfq5Tc</w:t>
        </w:r>
      </w:hyperlink>
    </w:p>
    <w:p w14:paraId="6BB2C99B" w14:textId="77777777"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14:paraId="44ED3578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4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5B2927AA" w14:textId="77777777" w:rsidR="000C365E" w:rsidRDefault="000C365E" w:rsidP="000C365E">
      <w:pPr>
        <w:tabs>
          <w:tab w:val="clear" w:pos="357"/>
        </w:tabs>
        <w:ind w:left="567" w:hanging="567"/>
      </w:pPr>
    </w:p>
    <w:p w14:paraId="54E39440" w14:textId="77777777" w:rsidR="000C365E" w:rsidRPr="00876EC5" w:rsidRDefault="00000000" w:rsidP="000C365E">
      <w:pPr>
        <w:tabs>
          <w:tab w:val="clear" w:pos="357"/>
        </w:tabs>
        <w:ind w:left="567" w:hanging="567"/>
        <w:rPr>
          <w:b/>
        </w:rPr>
      </w:pPr>
      <w:hyperlink r:id="rId12" w:history="1">
        <w:r w:rsidR="000C365E" w:rsidRPr="00876EC5">
          <w:rPr>
            <w:rStyle w:val="Hyperlink"/>
            <w:b/>
          </w:rPr>
          <w:t>http://asecuritysite.com/log/webpage.zip</w:t>
        </w:r>
      </w:hyperlink>
    </w:p>
    <w:p w14:paraId="39BB3FE1" w14:textId="77777777" w:rsidR="000C365E" w:rsidRDefault="000C365E" w:rsidP="000C365E">
      <w:pPr>
        <w:tabs>
          <w:tab w:val="clear" w:pos="357"/>
        </w:tabs>
        <w:ind w:left="567" w:hanging="567"/>
      </w:pPr>
    </w:p>
    <w:p w14:paraId="5F8E7267" w14:textId="77777777"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a Web server. Determine the following:</w:t>
      </w:r>
    </w:p>
    <w:p w14:paraId="76C7C72F" w14:textId="77777777" w:rsidR="000C365E" w:rsidRDefault="000C365E" w:rsidP="000C365E">
      <w:pPr>
        <w:tabs>
          <w:tab w:val="clear" w:pos="357"/>
        </w:tabs>
        <w:ind w:left="567" w:hanging="567"/>
      </w:pPr>
    </w:p>
    <w:p w14:paraId="69315A3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14:paraId="25600C9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0D0A1D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EDCFDB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14:paraId="4EFEE64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D5B2A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33574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14:paraId="44A7475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06959B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14:paraId="44A4357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AA3406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language/character set is used by the </w:t>
      </w:r>
      <w:r w:rsidRPr="001F60A8">
        <w:rPr>
          <w:b/>
          <w:noProof/>
        </w:rPr>
        <w:t>client</w:t>
      </w:r>
      <w:r>
        <w:rPr>
          <w:b/>
        </w:rPr>
        <w:t>?</w:t>
      </w:r>
    </w:p>
    <w:p w14:paraId="13EBE35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B7DC54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14:paraId="0306A0AC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04E927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14:paraId="5155D0F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3EC6F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14:paraId="5763916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CED612" w14:textId="77777777" w:rsidR="000C365E" w:rsidRDefault="000C365E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</w:p>
    <w:p w14:paraId="16F7315B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5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242D281B" w14:textId="77777777" w:rsidR="000C365E" w:rsidRDefault="000C365E" w:rsidP="000C365E">
      <w:pPr>
        <w:tabs>
          <w:tab w:val="clear" w:pos="357"/>
        </w:tabs>
        <w:ind w:left="567" w:hanging="567"/>
      </w:pPr>
    </w:p>
    <w:p w14:paraId="7368688D" w14:textId="77777777" w:rsidR="000C365E" w:rsidRPr="001C462B" w:rsidRDefault="00000000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3" w:history="1">
        <w:r w:rsidR="000C365E" w:rsidRPr="00487A7F">
          <w:rPr>
            <w:rStyle w:val="Hyperlink"/>
            <w:b/>
          </w:rPr>
          <w:t>http://asecuritysite.com/log/googleWeb.zip</w:t>
        </w:r>
      </w:hyperlink>
    </w:p>
    <w:p w14:paraId="077FD3C6" w14:textId="77777777"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the Google Web server. Determine the following:</w:t>
      </w:r>
    </w:p>
    <w:p w14:paraId="4DEC11CB" w14:textId="77777777" w:rsidR="000C365E" w:rsidRDefault="000C365E" w:rsidP="000C365E">
      <w:pPr>
        <w:tabs>
          <w:tab w:val="clear" w:pos="357"/>
        </w:tabs>
        <w:ind w:left="567" w:hanging="567"/>
      </w:pPr>
    </w:p>
    <w:p w14:paraId="747381CB" w14:textId="77777777" w:rsidR="000C365E" w:rsidRDefault="000C365E" w:rsidP="000C365E">
      <w:pPr>
        <w:tabs>
          <w:tab w:val="clear" w:pos="357"/>
        </w:tabs>
        <w:ind w:left="567" w:hanging="567"/>
      </w:pPr>
    </w:p>
    <w:p w14:paraId="0E473BE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14:paraId="5DD23A8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1C218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4066F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14:paraId="58BA901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8364FA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699570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14:paraId="63ABD62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425C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14:paraId="1B6A54A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3E733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14:paraId="4BD6078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EC838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14:paraId="487E29E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198F2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14:paraId="0E95B30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001973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14:paraId="7812EEF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679A8F" w14:textId="77777777" w:rsidR="000C365E" w:rsidRDefault="000C365E" w:rsidP="000C365E">
      <w:pPr>
        <w:tabs>
          <w:tab w:val="clear" w:pos="357"/>
        </w:tabs>
        <w:ind w:left="567" w:hanging="567"/>
      </w:pPr>
    </w:p>
    <w:p w14:paraId="66A12568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6</w:t>
        </w:r>
      </w:fldSimple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752FD3">
        <w:rPr>
          <w:noProof/>
        </w:rPr>
        <w:t>main</w:t>
      </w:r>
      <w:r>
        <w:t xml:space="preserve"> network adapter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4F24EF3B" w14:textId="77777777" w:rsidR="000C365E" w:rsidRDefault="000C365E" w:rsidP="000C365E">
      <w:pPr>
        <w:tabs>
          <w:tab w:val="clear" w:pos="357"/>
        </w:tabs>
        <w:ind w:left="567" w:hanging="567"/>
      </w:pPr>
    </w:p>
    <w:p w14:paraId="56FA8C3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14:paraId="64E1F56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8FEE3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BB3B67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14:paraId="686BA2F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45785F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CBB435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14:paraId="2712A4E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14C7B3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14:paraId="3E1FFC9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2B1B1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14:paraId="4CBBAF4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73F1F5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14:paraId="2BA308F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89B4E2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14:paraId="691151D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7E20CA" w14:textId="77777777" w:rsidR="000C365E" w:rsidRDefault="000C365E" w:rsidP="000C365E">
      <w:pPr>
        <w:tabs>
          <w:tab w:val="clear" w:pos="357"/>
        </w:tabs>
        <w:ind w:left="567" w:hanging="567"/>
        <w:rPr>
          <w:b/>
        </w:rPr>
      </w:pPr>
    </w:p>
    <w:p w14:paraId="79BCC43D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7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59C156B6" w14:textId="77777777" w:rsidR="000C365E" w:rsidRDefault="000C365E" w:rsidP="000C365E">
      <w:pPr>
        <w:tabs>
          <w:tab w:val="clear" w:pos="357"/>
        </w:tabs>
        <w:ind w:left="567" w:hanging="567"/>
      </w:pPr>
    </w:p>
    <w:p w14:paraId="69287C60" w14:textId="77777777" w:rsidR="000C365E" w:rsidRPr="00CE0B08" w:rsidRDefault="00000000" w:rsidP="000C365E">
      <w:pPr>
        <w:tabs>
          <w:tab w:val="clear" w:pos="357"/>
        </w:tabs>
        <w:ind w:left="567" w:hanging="567"/>
        <w:rPr>
          <w:b/>
        </w:rPr>
      </w:pPr>
      <w:hyperlink r:id="rId14" w:history="1">
        <w:r w:rsidR="000C365E" w:rsidRPr="00CE0B08">
          <w:rPr>
            <w:rStyle w:val="Hyperlink"/>
            <w:b/>
          </w:rPr>
          <w:t>http://asecuritysite.com/log/dnslookup.zip</w:t>
        </w:r>
      </w:hyperlink>
    </w:p>
    <w:p w14:paraId="51385D2B" w14:textId="77777777" w:rsidR="000C365E" w:rsidRDefault="000C365E" w:rsidP="000C365E">
      <w:pPr>
        <w:tabs>
          <w:tab w:val="clear" w:pos="357"/>
        </w:tabs>
        <w:ind w:left="567" w:hanging="567"/>
      </w:pPr>
    </w:p>
    <w:p w14:paraId="7A5B22D8" w14:textId="77777777"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14:paraId="1554ABB6" w14:textId="77777777" w:rsidR="000C365E" w:rsidRDefault="000C365E" w:rsidP="000C365E">
      <w:pPr>
        <w:tabs>
          <w:tab w:val="clear" w:pos="357"/>
        </w:tabs>
      </w:pPr>
    </w:p>
    <w:p w14:paraId="6C4C26A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s the domain </w:t>
      </w:r>
      <w:r w:rsidRPr="001F60A8">
        <w:rPr>
          <w:b/>
          <w:noProof/>
        </w:rPr>
        <w:t>which</w:t>
      </w:r>
      <w:r>
        <w:rPr>
          <w:b/>
        </w:rPr>
        <w:t xml:space="preserve"> is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14:paraId="4074B89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D9D7D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are the IP addresses of the domain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14:paraId="38391C6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0487F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first request is of </w:t>
      </w:r>
      <w:r w:rsidRPr="006267F5">
        <w:rPr>
          <w:b/>
          <w:noProof/>
        </w:rPr>
        <w:t>class</w:t>
      </w:r>
      <w:r>
        <w:rPr>
          <w:b/>
        </w:rPr>
        <w:t xml:space="preserve"> of PTR. What is the PTR?</w:t>
      </w:r>
    </w:p>
    <w:p w14:paraId="02E01C8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AB3BAD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econd request is of class for A. What is the A class?</w:t>
      </w:r>
    </w:p>
    <w:p w14:paraId="0C14B43C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153089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last request is for </w:t>
      </w:r>
      <w:r w:rsidRPr="006267F5">
        <w:rPr>
          <w:b/>
          <w:noProof/>
        </w:rPr>
        <w:t>class</w:t>
      </w:r>
      <w:r>
        <w:rPr>
          <w:b/>
        </w:rPr>
        <w:t xml:space="preserve"> of AAAA. What is the AAAA class?</w:t>
      </w:r>
    </w:p>
    <w:p w14:paraId="397E25F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83075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oes the domain have an IPv6 address?</w:t>
      </w:r>
    </w:p>
    <w:p w14:paraId="38BC63B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49A97D" w14:textId="77777777" w:rsidR="000C365E" w:rsidRDefault="000C365E" w:rsidP="000C365E">
      <w:pPr>
        <w:tabs>
          <w:tab w:val="clear" w:pos="357"/>
        </w:tabs>
        <w:ind w:left="567" w:hanging="567"/>
      </w:pPr>
    </w:p>
    <w:p w14:paraId="5AF7E39F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8</w:t>
        </w:r>
      </w:fldSimple>
      <w:r w:rsidRPr="007F6074">
        <w:rPr>
          <w:b/>
        </w:rPr>
        <w:tab/>
      </w:r>
      <w:r w:rsidRPr="00770A40">
        <w:rPr>
          <w:b/>
        </w:rPr>
        <w:t>Start capturing network packets</w:t>
      </w:r>
      <w:r>
        <w:t xml:space="preserve"> on your </w:t>
      </w:r>
      <w:r w:rsidRPr="006267F5">
        <w:rPr>
          <w:noProof/>
        </w:rPr>
        <w:t>main</w:t>
      </w:r>
      <w:r>
        <w:t xml:space="preserve"> network adapter. Next go to </w:t>
      </w:r>
      <w:proofErr w:type="gramStart"/>
      <w:r w:rsidRPr="006267F5">
        <w:rPr>
          <w:b/>
          <w:noProof/>
        </w:rPr>
        <w:t>imperial</w:t>
      </w:r>
      <w:r>
        <w:rPr>
          <w:b/>
        </w:rPr>
        <w:t>.ac.uk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72E421FA" w14:textId="77777777" w:rsidR="000C365E" w:rsidRDefault="000C365E" w:rsidP="000C365E">
      <w:pPr>
        <w:tabs>
          <w:tab w:val="clear" w:pos="357"/>
        </w:tabs>
        <w:ind w:left="567" w:hanging="567"/>
      </w:pPr>
    </w:p>
    <w:p w14:paraId="34F85E2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udp.port</w:t>
      </w:r>
      <w:proofErr w:type="spellEnd"/>
      <w:proofErr w:type="gramEnd"/>
      <w:r w:rsidRPr="00876EC5">
        <w:t>==53</w:t>
      </w:r>
      <w:r>
        <w:rPr>
          <w:b/>
        </w:rPr>
        <w:t xml:space="preserve">, and examining the A class request, </w:t>
      </w:r>
      <w:r w:rsidRPr="006267F5">
        <w:rPr>
          <w:b/>
          <w:noProof/>
        </w:rPr>
        <w:t>determine</w:t>
      </w:r>
      <w:r>
        <w:rPr>
          <w:b/>
        </w:rPr>
        <w:t xml:space="preserve"> the IPv4 address of imperial.ac.uk:</w:t>
      </w:r>
    </w:p>
    <w:p w14:paraId="374081B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0BC2B6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udp.port</w:t>
      </w:r>
      <w:proofErr w:type="spellEnd"/>
      <w:proofErr w:type="gramEnd"/>
      <w:r w:rsidRPr="00876EC5">
        <w:t>==53</w:t>
      </w:r>
      <w:r>
        <w:rPr>
          <w:b/>
        </w:rPr>
        <w:t xml:space="preserve">, and </w:t>
      </w:r>
      <w:r w:rsidRPr="006267F5">
        <w:rPr>
          <w:b/>
          <w:noProof/>
        </w:rPr>
        <w:t>examining</w:t>
      </w:r>
      <w:r>
        <w:rPr>
          <w:b/>
        </w:rPr>
        <w:t xml:space="preserve"> the AAAA class </w:t>
      </w:r>
      <w:r w:rsidRPr="006267F5">
        <w:rPr>
          <w:b/>
          <w:noProof/>
        </w:rPr>
        <w:t>request</w:t>
      </w:r>
      <w:r>
        <w:rPr>
          <w:b/>
        </w:rPr>
        <w:t xml:space="preserve">, determine the IPv6 address of </w:t>
      </w:r>
      <w:r w:rsidRPr="006267F5">
        <w:rPr>
          <w:b/>
          <w:noProof/>
        </w:rPr>
        <w:t>imperial</w:t>
      </w:r>
      <w:r>
        <w:rPr>
          <w:b/>
        </w:rPr>
        <w:t>.ac.uk:</w:t>
      </w:r>
    </w:p>
    <w:p w14:paraId="0DD91E6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D701A0D" w14:textId="77777777" w:rsidR="000C365E" w:rsidRDefault="000C365E" w:rsidP="000C365E">
      <w:pPr>
        <w:tabs>
          <w:tab w:val="clear" w:pos="357"/>
        </w:tabs>
        <w:ind w:left="567" w:hanging="567"/>
      </w:pPr>
    </w:p>
    <w:p w14:paraId="30A44D40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9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2A3452A3" w14:textId="77777777" w:rsidR="000C365E" w:rsidRDefault="000C365E" w:rsidP="000C365E">
      <w:pPr>
        <w:tabs>
          <w:tab w:val="clear" w:pos="357"/>
        </w:tabs>
        <w:ind w:left="567" w:hanging="567"/>
      </w:pPr>
    </w:p>
    <w:p w14:paraId="34530E82" w14:textId="77777777" w:rsidR="000C365E" w:rsidRDefault="00000000" w:rsidP="000C365E">
      <w:pPr>
        <w:tabs>
          <w:tab w:val="clear" w:pos="357"/>
        </w:tabs>
        <w:ind w:left="567" w:hanging="567"/>
        <w:rPr>
          <w:b/>
        </w:rPr>
      </w:pPr>
      <w:hyperlink r:id="rId15" w:history="1">
        <w:r w:rsidR="000C365E" w:rsidRPr="00335DE3">
          <w:rPr>
            <w:rStyle w:val="Hyperlink"/>
            <w:b/>
          </w:rPr>
          <w:t>http://asecuritysite.com/log/ftp2.zip</w:t>
        </w:r>
      </w:hyperlink>
    </w:p>
    <w:p w14:paraId="71605C27" w14:textId="77777777" w:rsidR="000C365E" w:rsidRDefault="000C365E" w:rsidP="000C365E">
      <w:pPr>
        <w:tabs>
          <w:tab w:val="clear" w:pos="357"/>
        </w:tabs>
        <w:ind w:left="567" w:hanging="567"/>
      </w:pPr>
    </w:p>
    <w:p w14:paraId="18BC3696" w14:textId="77777777"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14:paraId="0786DA0F" w14:textId="77777777" w:rsidR="000C365E" w:rsidRDefault="000C365E" w:rsidP="000C365E">
      <w:pPr>
        <w:tabs>
          <w:tab w:val="clear" w:pos="357"/>
        </w:tabs>
        <w:ind w:left="567" w:hanging="567"/>
      </w:pPr>
    </w:p>
    <w:p w14:paraId="5B68227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6" w:history="1">
        <w:r w:rsidRPr="00770A40">
          <w:rPr>
            <w:rStyle w:val="Hyperlink"/>
          </w:rPr>
          <w:t>ftp.command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mmands that the user has used:</w:t>
      </w:r>
    </w:p>
    <w:p w14:paraId="44FE8E0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9BDD9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A8FC58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7" w:history="1">
        <w:r w:rsidRPr="00876EC5">
          <w:rPr>
            <w:rStyle w:val="Hyperlink"/>
          </w:rPr>
          <w:t>ftp.response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des that have </w:t>
      </w:r>
      <w:r w:rsidRPr="006267F5">
        <w:rPr>
          <w:b/>
          <w:noProof/>
        </w:rPr>
        <w:t>been returned</w:t>
      </w:r>
      <w:r>
        <w:rPr>
          <w:b/>
        </w:rPr>
        <w:t>:</w:t>
      </w:r>
    </w:p>
    <w:p w14:paraId="189A0C1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8CE705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B9D82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username and password for the access to the FTP server:</w:t>
      </w:r>
    </w:p>
    <w:p w14:paraId="3EA75D9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5BE2D8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BE4FB9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95ADF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What is the name of the file </w:t>
      </w:r>
      <w:r w:rsidRPr="006267F5">
        <w:rPr>
          <w:b/>
          <w:noProof/>
        </w:rPr>
        <w:t>which</w:t>
      </w:r>
      <w:r>
        <w:rPr>
          <w:b/>
        </w:rPr>
        <w:t xml:space="preserve"> is uploaded:</w:t>
      </w:r>
    </w:p>
    <w:p w14:paraId="5B40E20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2D2BC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6F5FC7C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name of the file </w:t>
      </w:r>
      <w:r w:rsidRPr="00752FD3">
        <w:rPr>
          <w:b/>
          <w:noProof/>
        </w:rPr>
        <w:t>which</w:t>
      </w:r>
      <w:r>
        <w:rPr>
          <w:b/>
        </w:rPr>
        <w:t xml:space="preserve"> is downloaded:</w:t>
      </w:r>
    </w:p>
    <w:p w14:paraId="35E416E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A4FB7C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F49D33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w:history="1">
        <w:r w:rsidRPr="00876EC5">
          <w:rPr>
            <w:rStyle w:val="Hyperlink"/>
          </w:rPr>
          <w:t>ftp.request.command=="LIST</w:t>
        </w:r>
      </w:hyperlink>
      <w:r w:rsidRPr="00876EC5">
        <w:t>"</w:t>
      </w:r>
      <w:r w:rsidRPr="00876EC5">
        <w:rPr>
          <w:b/>
        </w:rPr>
        <w:t>,</w:t>
      </w:r>
      <w:r>
        <w:rPr>
          <w:b/>
        </w:rPr>
        <w:t xml:space="preserve"> determine the first packet number </w:t>
      </w:r>
      <w:r w:rsidRPr="00752FD3">
        <w:rPr>
          <w:b/>
          <w:noProof/>
        </w:rPr>
        <w:t>which</w:t>
      </w:r>
      <w:r>
        <w:rPr>
          <w:b/>
        </w:rPr>
        <w:t xml:space="preserve"> performs a “LIST”:</w:t>
      </w:r>
    </w:p>
    <w:p w14:paraId="3E38A5D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E401B0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In performing </w:t>
      </w:r>
      <w:r w:rsidRPr="00752FD3">
        <w:rPr>
          <w:b/>
          <w:noProof/>
        </w:rPr>
        <w:t>in</w:t>
      </w:r>
      <w:r>
        <w:rPr>
          <w:b/>
        </w:rPr>
        <w:t xml:space="preserve"> the list of the files on the FTP server, which TCP </w:t>
      </w:r>
      <w:r w:rsidRPr="00752FD3">
        <w:rPr>
          <w:b/>
          <w:noProof/>
        </w:rPr>
        <w:t>is used</w:t>
      </w:r>
      <w:r>
        <w:rPr>
          <w:b/>
        </w:rPr>
        <w:t xml:space="preserve"> on the server for the transfer:</w:t>
      </w:r>
    </w:p>
    <w:p w14:paraId="1C59AC2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2EB22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the final “LIST” command, which are the files on the server?</w:t>
      </w:r>
    </w:p>
    <w:p w14:paraId="1576704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BBDCD9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84575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</w:t>
      </w:r>
      <w:hyperlink r:id="rId18" w:history="1">
        <w:r w:rsidRPr="00335DE3">
          <w:rPr>
            <w:rStyle w:val="Hyperlink"/>
          </w:rPr>
          <w:t>ftp.response.code==227</w:t>
        </w:r>
      </w:hyperlink>
      <w:r>
        <w:rPr>
          <w:b/>
        </w:rPr>
        <w:t xml:space="preserve">, identify in terms of the ports that </w:t>
      </w:r>
      <w:r w:rsidRPr="00752FD3">
        <w:rPr>
          <w:b/>
          <w:noProof/>
        </w:rPr>
        <w:t>are used</w:t>
      </w:r>
      <w:r>
        <w:rPr>
          <w:b/>
        </w:rPr>
        <w:t xml:space="preserve"> for the transfer:</w:t>
      </w:r>
    </w:p>
    <w:p w14:paraId="5F16B33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4E70BD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D36E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 </w:t>
      </w:r>
    </w:p>
    <w:p w14:paraId="2BF01DED" w14:textId="77777777" w:rsidR="000C365E" w:rsidRDefault="000C365E" w:rsidP="000C365E">
      <w:pPr>
        <w:tabs>
          <w:tab w:val="clear" w:pos="357"/>
        </w:tabs>
        <w:ind w:left="567" w:hanging="567"/>
      </w:pPr>
    </w:p>
    <w:p w14:paraId="35B8D70E" w14:textId="77777777"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82300C">
        <w:t>c: ARP and ICMP</w:t>
      </w:r>
    </w:p>
    <w:p w14:paraId="0F1EF248" w14:textId="77777777"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31415E7E" w14:textId="77777777"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>To provide a foundation in understanding ARP and ICMP.</w:t>
      </w:r>
    </w:p>
    <w:p w14:paraId="33D2D34D" w14:textId="77777777" w:rsidR="0082300C" w:rsidRPr="00DD1B9E" w:rsidRDefault="0082300C" w:rsidP="0082300C"/>
    <w:p w14:paraId="3A010E69" w14:textId="77777777"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9" w:tgtFrame="_blank" w:history="1">
        <w:r>
          <w:rPr>
            <w:rStyle w:val="Hyperlink"/>
          </w:rPr>
          <w:t>http://youtu.be/T_jrAwZfE74</w:t>
        </w:r>
      </w:hyperlink>
    </w:p>
    <w:p w14:paraId="55929907" w14:textId="77777777" w:rsidR="0082300C" w:rsidRDefault="0082300C" w:rsidP="0082300C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40574EF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0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1063FB66" w14:textId="77777777" w:rsidR="0082300C" w:rsidRDefault="0082300C" w:rsidP="0082300C">
      <w:pPr>
        <w:tabs>
          <w:tab w:val="clear" w:pos="357"/>
        </w:tabs>
        <w:ind w:left="567" w:hanging="567"/>
      </w:pPr>
    </w:p>
    <w:p w14:paraId="66B03438" w14:textId="77777777" w:rsidR="0082300C" w:rsidRPr="00876EC5" w:rsidRDefault="00000000" w:rsidP="0082300C">
      <w:pPr>
        <w:tabs>
          <w:tab w:val="clear" w:pos="357"/>
        </w:tabs>
        <w:ind w:left="567" w:hanging="567"/>
        <w:rPr>
          <w:b/>
        </w:rPr>
      </w:pPr>
      <w:hyperlink r:id="rId20" w:history="1">
        <w:r w:rsidR="0082300C" w:rsidRPr="00876EC5">
          <w:rPr>
            <w:rStyle w:val="Hyperlink"/>
            <w:b/>
          </w:rPr>
          <w:t>http://asecuritysite.com/log/webpage.zip</w:t>
        </w:r>
      </w:hyperlink>
    </w:p>
    <w:p w14:paraId="10D04314" w14:textId="77777777" w:rsidR="0082300C" w:rsidRDefault="0082300C" w:rsidP="0082300C">
      <w:pPr>
        <w:tabs>
          <w:tab w:val="clear" w:pos="357"/>
        </w:tabs>
        <w:ind w:left="567" w:hanging="567"/>
      </w:pPr>
    </w:p>
    <w:p w14:paraId="20AA1DF9" w14:textId="77777777"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a Web server. Determine the following:</w:t>
      </w:r>
    </w:p>
    <w:p w14:paraId="394CACC7" w14:textId="77777777" w:rsidR="0082300C" w:rsidRDefault="0082300C" w:rsidP="0082300C">
      <w:pPr>
        <w:tabs>
          <w:tab w:val="clear" w:pos="357"/>
        </w:tabs>
        <w:ind w:left="567" w:hanging="567"/>
      </w:pPr>
    </w:p>
    <w:p w14:paraId="4D8D278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server for the host:</w:t>
      </w:r>
    </w:p>
    <w:p w14:paraId="3B32730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974DA7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y does the host not go through a gateway:</w:t>
      </w:r>
    </w:p>
    <w:p w14:paraId="32ED12A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F1058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6CFD3A" w14:textId="77777777" w:rsidR="0082300C" w:rsidRDefault="0082300C" w:rsidP="0082300C">
      <w:pPr>
        <w:tabs>
          <w:tab w:val="clear" w:pos="357"/>
        </w:tabs>
      </w:pPr>
    </w:p>
    <w:p w14:paraId="083B9255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1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70698EE2" w14:textId="77777777" w:rsidR="0082300C" w:rsidRDefault="0082300C" w:rsidP="0082300C">
      <w:pPr>
        <w:tabs>
          <w:tab w:val="clear" w:pos="357"/>
        </w:tabs>
        <w:ind w:left="567" w:hanging="567"/>
      </w:pPr>
    </w:p>
    <w:p w14:paraId="1C9B634C" w14:textId="77777777" w:rsidR="0082300C" w:rsidRPr="00AE6C5A" w:rsidRDefault="00000000" w:rsidP="0082300C">
      <w:pPr>
        <w:tabs>
          <w:tab w:val="clear" w:pos="357"/>
        </w:tabs>
        <w:ind w:left="567" w:hanging="567"/>
        <w:rPr>
          <w:b/>
        </w:rPr>
      </w:pPr>
      <w:hyperlink r:id="rId21" w:history="1">
        <w:r w:rsidR="0082300C" w:rsidRPr="00AE6C5A">
          <w:rPr>
            <w:rStyle w:val="Hyperlink"/>
            <w:b/>
          </w:rPr>
          <w:t>http://asecuritysite.com/log/googleWeb.zip</w:t>
        </w:r>
      </w:hyperlink>
    </w:p>
    <w:p w14:paraId="103D235E" w14:textId="77777777" w:rsidR="0082300C" w:rsidRDefault="0082300C" w:rsidP="0082300C">
      <w:pPr>
        <w:tabs>
          <w:tab w:val="clear" w:pos="357"/>
        </w:tabs>
        <w:ind w:left="567" w:hanging="567"/>
      </w:pPr>
    </w:p>
    <w:p w14:paraId="14828EF0" w14:textId="77777777"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the Google Web server. Determine the following:</w:t>
      </w:r>
    </w:p>
    <w:p w14:paraId="6FB25318" w14:textId="77777777" w:rsidR="0082300C" w:rsidRDefault="0082300C" w:rsidP="0082300C">
      <w:pPr>
        <w:tabs>
          <w:tab w:val="clear" w:pos="357"/>
        </w:tabs>
        <w:ind w:left="567" w:hanging="567"/>
      </w:pPr>
    </w:p>
    <w:p w14:paraId="272AAB9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the host:</w:t>
      </w:r>
    </w:p>
    <w:p w14:paraId="2B06957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6A060C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we determine the MAC address of the Google Web server?</w:t>
      </w:r>
    </w:p>
    <w:p w14:paraId="41AE7443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AEF55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F081ED8" w14:textId="77777777" w:rsidR="0082300C" w:rsidRDefault="0082300C" w:rsidP="0082300C">
      <w:pPr>
        <w:tabs>
          <w:tab w:val="clear" w:pos="357"/>
        </w:tabs>
      </w:pPr>
    </w:p>
    <w:p w14:paraId="35941C6F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2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0E13B19C" w14:textId="77777777" w:rsidR="0082300C" w:rsidRDefault="0082300C" w:rsidP="0082300C">
      <w:pPr>
        <w:tabs>
          <w:tab w:val="clear" w:pos="357"/>
        </w:tabs>
        <w:ind w:left="567" w:hanging="567"/>
      </w:pPr>
    </w:p>
    <w:p w14:paraId="249154A3" w14:textId="77777777" w:rsidR="0082300C" w:rsidRPr="000F2423" w:rsidRDefault="00000000" w:rsidP="0082300C">
      <w:pPr>
        <w:tabs>
          <w:tab w:val="clear" w:pos="357"/>
        </w:tabs>
        <w:rPr>
          <w:b/>
        </w:rPr>
      </w:pPr>
      <w:hyperlink r:id="rId22" w:history="1">
        <w:r w:rsidR="0082300C" w:rsidRPr="000F2423">
          <w:rPr>
            <w:rStyle w:val="Hyperlink"/>
            <w:b/>
          </w:rPr>
          <w:t>http://asecuritysite.com/log/arp_scan.zip</w:t>
        </w:r>
      </w:hyperlink>
    </w:p>
    <w:p w14:paraId="7668B612" w14:textId="77777777" w:rsidR="0082300C" w:rsidRDefault="0082300C" w:rsidP="0082300C">
      <w:pPr>
        <w:tabs>
          <w:tab w:val="clear" w:pos="357"/>
        </w:tabs>
        <w:ind w:left="567" w:hanging="567"/>
      </w:pPr>
    </w:p>
    <w:p w14:paraId="2A1DCDF8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54737FA1" w14:textId="77777777" w:rsidR="0082300C" w:rsidRDefault="0082300C" w:rsidP="0082300C">
      <w:pPr>
        <w:tabs>
          <w:tab w:val="clear" w:pos="357"/>
        </w:tabs>
        <w:ind w:left="567" w:hanging="567"/>
      </w:pPr>
    </w:p>
    <w:p w14:paraId="6DF429D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1F60A8">
        <w:rPr>
          <w:b/>
          <w:noProof/>
        </w:rPr>
        <w:t>This was</w:t>
      </w:r>
      <w:r>
        <w:rPr>
          <w:b/>
        </w:rPr>
        <w:t xml:space="preserve"> generated by an intruder. </w:t>
      </w:r>
    </w:p>
    <w:p w14:paraId="4AF5FB9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C1ABA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you say about the aim of the scan?</w:t>
      </w:r>
    </w:p>
    <w:p w14:paraId="75E29FF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21FF4C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say about whether this is an inside intruder or an external one?</w:t>
      </w:r>
    </w:p>
    <w:p w14:paraId="6EFEC16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4F367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nodes did the intruder find where connected to the network?</w:t>
      </w:r>
    </w:p>
    <w:p w14:paraId="7FE9FC6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84CE96" w14:textId="77777777" w:rsidR="0082300C" w:rsidRDefault="0082300C" w:rsidP="0082300C">
      <w:pPr>
        <w:tabs>
          <w:tab w:val="clear" w:pos="357"/>
        </w:tabs>
      </w:pPr>
    </w:p>
    <w:p w14:paraId="57F6424F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3</w:t>
        </w:r>
      </w:fldSimple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1F60A8">
        <w:rPr>
          <w:noProof/>
        </w:rPr>
        <w:t>main</w:t>
      </w:r>
      <w:r>
        <w:t xml:space="preserve"> network adapter</w:t>
      </w:r>
      <w:r w:rsidR="00752FD3">
        <w:t xml:space="preserve"> (such as from your host in </w:t>
      </w:r>
      <w:r w:rsidR="00752FD3" w:rsidRPr="00752FD3">
        <w:rPr>
          <w:noProof/>
        </w:rPr>
        <w:t>your</w:t>
      </w:r>
      <w:r w:rsidR="00752FD3">
        <w:t xml:space="preserve"> DMZ)</w:t>
      </w:r>
      <w:r>
        <w:t xml:space="preserve">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1D5AA72B" w14:textId="77777777" w:rsidR="0082300C" w:rsidRDefault="0082300C" w:rsidP="0082300C">
      <w:pPr>
        <w:tabs>
          <w:tab w:val="clear" w:pos="357"/>
        </w:tabs>
        <w:ind w:left="567" w:hanging="567"/>
      </w:pPr>
    </w:p>
    <w:p w14:paraId="39CBE7A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your host:</w:t>
      </w:r>
    </w:p>
    <w:p w14:paraId="5E81B82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182472C" w14:textId="77777777"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14:paraId="6DF133C1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4</w:t>
        </w:r>
      </w:fldSimple>
      <w:r w:rsidRPr="007F6074">
        <w:rPr>
          <w:b/>
        </w:rPr>
        <w:tab/>
      </w:r>
      <w:r>
        <w:rPr>
          <w:b/>
        </w:rPr>
        <w:t>In Windows, using a command line console perform the following:</w:t>
      </w:r>
    </w:p>
    <w:p w14:paraId="595B6BF9" w14:textId="77777777" w:rsidR="0082300C" w:rsidRDefault="0082300C" w:rsidP="0082300C">
      <w:pPr>
        <w:tabs>
          <w:tab w:val="clear" w:pos="357"/>
        </w:tabs>
        <w:ind w:left="567" w:hanging="567"/>
      </w:pPr>
    </w:p>
    <w:p w14:paraId="234A08D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Determine you ARP cache, by running </w:t>
      </w:r>
      <w:proofErr w:type="spellStart"/>
      <w:r w:rsidRPr="000F2423">
        <w:t>arp</w:t>
      </w:r>
      <w:proofErr w:type="spellEnd"/>
      <w:r w:rsidRPr="000F2423">
        <w:t xml:space="preserve"> –a</w:t>
      </w:r>
      <w:r>
        <w:rPr>
          <w:b/>
        </w:rPr>
        <w:t>:</w:t>
      </w:r>
    </w:p>
    <w:p w14:paraId="6A423B0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E07A3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ask your neighbour what their IP address is, and the ping it. Re-examine your ARP cache. What has changed:</w:t>
      </w:r>
    </w:p>
    <w:p w14:paraId="03BCE8D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3E6D8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Now add the address as a static route, using the command in the form: </w:t>
      </w:r>
      <w:proofErr w:type="spellStart"/>
      <w:r>
        <w:rPr>
          <w:b/>
        </w:rPr>
        <w:t>arp</w:t>
      </w:r>
      <w:proofErr w:type="spellEnd"/>
      <w:r>
        <w:rPr>
          <w:b/>
        </w:rPr>
        <w:t xml:space="preserve"> –s 1.2.3.4 00-11-22-33-44-55-66. Re-examine your ARP cache. How has it changed:</w:t>
      </w:r>
    </w:p>
    <w:p w14:paraId="52FCCEE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9B2FB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783629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your ARP cache, what is the MAC address of the gateway:</w:t>
      </w:r>
    </w:p>
    <w:p w14:paraId="766926A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AFC7D3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5C1813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143EC1" w14:textId="77777777" w:rsidR="0082300C" w:rsidRDefault="0082300C" w:rsidP="0082300C">
      <w:pPr>
        <w:tabs>
          <w:tab w:val="clear" w:pos="357"/>
        </w:tabs>
        <w:ind w:left="567" w:hanging="567"/>
      </w:pPr>
    </w:p>
    <w:p w14:paraId="46B8789C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5</w:t>
        </w:r>
      </w:fldSimple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6267F5">
        <w:rPr>
          <w:noProof/>
        </w:rPr>
        <w:t>main</w:t>
      </w:r>
      <w:r>
        <w:t xml:space="preserve"> network adapter</w:t>
      </w:r>
      <w:r w:rsidR="00752FD3">
        <w:t xml:space="preserve"> (such as your host in the DMZ)</w:t>
      </w:r>
      <w:r>
        <w:t xml:space="preserve">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2DF7D450" w14:textId="77777777" w:rsidR="0082300C" w:rsidRDefault="0082300C" w:rsidP="0082300C">
      <w:pPr>
        <w:tabs>
          <w:tab w:val="clear" w:pos="357"/>
        </w:tabs>
        <w:ind w:left="567" w:hanging="567"/>
      </w:pPr>
    </w:p>
    <w:p w14:paraId="1798BA2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your host:</w:t>
      </w:r>
    </w:p>
    <w:p w14:paraId="592A7A1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9B3506" w14:textId="77777777"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14:paraId="564E1180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6</w:t>
        </w:r>
      </w:fldSimple>
      <w:r w:rsidRPr="007F6074">
        <w:rPr>
          <w:b/>
        </w:rPr>
        <w:tab/>
      </w:r>
      <w:r>
        <w:rPr>
          <w:b/>
        </w:rPr>
        <w:t xml:space="preserve">In Windows, using a command line console, and using the command </w:t>
      </w:r>
      <w:r w:rsidRPr="00752FD3">
        <w:rPr>
          <w:b/>
          <w:noProof/>
        </w:rPr>
        <w:t>tracert</w:t>
      </w:r>
      <w:r>
        <w:rPr>
          <w:b/>
        </w:rPr>
        <w:t>, determine the route to the following:</w:t>
      </w:r>
    </w:p>
    <w:p w14:paraId="0C02520A" w14:textId="77777777" w:rsidR="0082300C" w:rsidRDefault="0082300C" w:rsidP="0082300C">
      <w:pPr>
        <w:tabs>
          <w:tab w:val="clear" w:pos="357"/>
        </w:tabs>
        <w:ind w:left="567" w:hanging="567"/>
      </w:pPr>
    </w:p>
    <w:p w14:paraId="50120AB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BM.COM:</w:t>
      </w:r>
    </w:p>
    <w:p w14:paraId="5F33154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C53BF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A9A120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B353B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19F68E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B881C1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NTEL.COM:</w:t>
      </w:r>
    </w:p>
    <w:p w14:paraId="5FAA84B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B1F26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ACA99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F3CA3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parts of these </w:t>
      </w:r>
      <w:r w:rsidRPr="00752FD3">
        <w:rPr>
          <w:b/>
          <w:noProof/>
        </w:rPr>
        <w:t>routes</w:t>
      </w:r>
      <w:r>
        <w:rPr>
          <w:b/>
        </w:rPr>
        <w:t xml:space="preserve"> are the same, and why?</w:t>
      </w:r>
    </w:p>
    <w:p w14:paraId="79A1AC8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A65476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A7144D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669A5D8" w14:textId="77777777" w:rsidR="0082300C" w:rsidRDefault="0082300C" w:rsidP="0082300C">
      <w:pPr>
        <w:tabs>
          <w:tab w:val="clear" w:pos="357"/>
        </w:tabs>
        <w:ind w:left="567" w:hanging="567"/>
      </w:pPr>
    </w:p>
    <w:p w14:paraId="2E0C37D8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7</w:t>
        </w:r>
      </w:fldSimple>
      <w:r w:rsidRPr="007F6074">
        <w:rPr>
          <w:b/>
        </w:rPr>
        <w:tab/>
      </w:r>
      <w:r>
        <w:rPr>
          <w:b/>
        </w:rPr>
        <w:t>Repeat the previous exercise, but this time capture the network traffic with Wireshark. Now determine the following:</w:t>
      </w:r>
    </w:p>
    <w:p w14:paraId="25C73449" w14:textId="77777777" w:rsidR="0082300C" w:rsidRDefault="0082300C" w:rsidP="0082300C">
      <w:pPr>
        <w:tabs>
          <w:tab w:val="clear" w:pos="357"/>
        </w:tabs>
        <w:ind w:left="567" w:hanging="567"/>
      </w:pPr>
    </w:p>
    <w:p w14:paraId="662D8DB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quest?</w:t>
      </w:r>
    </w:p>
    <w:p w14:paraId="7CA1897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2406C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D24EB1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ply?</w:t>
      </w:r>
    </w:p>
    <w:p w14:paraId="3C5ABEC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5666D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B4DC18" w14:textId="77777777" w:rsidR="0082300C" w:rsidRDefault="0082300C" w:rsidP="0082300C">
      <w:pPr>
        <w:tabs>
          <w:tab w:val="clear" w:pos="357"/>
        </w:tabs>
        <w:ind w:left="567" w:hanging="567"/>
      </w:pPr>
    </w:p>
    <w:p w14:paraId="6E6C33D9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8</w:t>
        </w:r>
      </w:fldSimple>
      <w:r w:rsidRPr="007F6074">
        <w:rPr>
          <w:b/>
        </w:rPr>
        <w:tab/>
      </w:r>
      <w:r>
        <w:rPr>
          <w:b/>
        </w:rPr>
        <w:t xml:space="preserve">From your Windows </w:t>
      </w:r>
      <w:proofErr w:type="gramStart"/>
      <w:r>
        <w:rPr>
          <w:b/>
        </w:rPr>
        <w:t>and also</w:t>
      </w:r>
      <w:proofErr w:type="gramEnd"/>
      <w:r>
        <w:rPr>
          <w:b/>
        </w:rPr>
        <w:t xml:space="preserve"> from Linux host, capture the traffic from a ping, and determine the payload:</w:t>
      </w:r>
    </w:p>
    <w:p w14:paraId="480DFDB4" w14:textId="77777777" w:rsidR="0082300C" w:rsidRDefault="0082300C" w:rsidP="0082300C">
      <w:pPr>
        <w:tabs>
          <w:tab w:val="clear" w:pos="357"/>
        </w:tabs>
        <w:ind w:left="567" w:hanging="567"/>
      </w:pPr>
    </w:p>
    <w:p w14:paraId="5BCAC7C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Windows</w:t>
      </w:r>
    </w:p>
    <w:p w14:paraId="0D5EA13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5A995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8BA3FF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Linux:</w:t>
      </w:r>
    </w:p>
    <w:p w14:paraId="4C3546B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2E5E23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8246A17" w14:textId="77777777" w:rsidR="0082300C" w:rsidRDefault="0082300C" w:rsidP="0082300C">
      <w:pPr>
        <w:tabs>
          <w:tab w:val="clear" w:pos="357"/>
        </w:tabs>
        <w:ind w:left="567" w:hanging="567"/>
      </w:pPr>
    </w:p>
    <w:p w14:paraId="6806D5D6" w14:textId="77777777"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82300C">
        <w:t>d: SMTP, POP-</w:t>
      </w:r>
      <w:proofErr w:type="gramStart"/>
      <w:r w:rsidR="0082300C">
        <w:t>3</w:t>
      </w:r>
      <w:proofErr w:type="gramEnd"/>
      <w:r w:rsidR="0082300C">
        <w:t xml:space="preserve"> and IMAP</w:t>
      </w:r>
    </w:p>
    <w:p w14:paraId="694658A4" w14:textId="77777777"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4AC38CFB" w14:textId="77777777"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1F60A8">
        <w:rPr>
          <w:noProof/>
        </w:rPr>
        <w:t>in</w:t>
      </w:r>
      <w:r>
        <w:t xml:space="preserve"> understanding SNMP, POP-</w:t>
      </w:r>
      <w:proofErr w:type="gramStart"/>
      <w:r>
        <w:t>3</w:t>
      </w:r>
      <w:proofErr w:type="gramEnd"/>
      <w:r>
        <w:t xml:space="preserve"> and IMAP.</w:t>
      </w:r>
    </w:p>
    <w:p w14:paraId="4B044742" w14:textId="77777777" w:rsidR="0082300C" w:rsidRPr="00DD1B9E" w:rsidRDefault="0082300C" w:rsidP="0082300C"/>
    <w:p w14:paraId="7E2E9327" w14:textId="77777777"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3" w:tgtFrame="_blank" w:history="1">
        <w:r>
          <w:rPr>
            <w:rStyle w:val="Hyperlink"/>
          </w:rPr>
          <w:t>http://youtu.be/3RHrq3EehsE</w:t>
        </w:r>
      </w:hyperlink>
    </w:p>
    <w:p w14:paraId="5BD039C0" w14:textId="77777777"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14:paraId="5E445AE2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9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7F5F6BA9" w14:textId="77777777" w:rsidR="0082300C" w:rsidRDefault="0082300C" w:rsidP="0082300C">
      <w:pPr>
        <w:tabs>
          <w:tab w:val="clear" w:pos="357"/>
        </w:tabs>
        <w:ind w:left="567" w:hanging="567"/>
      </w:pPr>
    </w:p>
    <w:p w14:paraId="0AB23140" w14:textId="77777777" w:rsidR="0082300C" w:rsidRPr="00E81552" w:rsidRDefault="0082300C" w:rsidP="0082300C">
      <w:pPr>
        <w:tabs>
          <w:tab w:val="clear" w:pos="357"/>
        </w:tabs>
        <w:ind w:left="567" w:hanging="567"/>
        <w:rPr>
          <w:b/>
        </w:rPr>
      </w:pPr>
      <w:r w:rsidRPr="00E81552">
        <w:rPr>
          <w:b/>
        </w:rPr>
        <w:t>http://asecuritysite.com/log/smtp.zip</w:t>
      </w:r>
    </w:p>
    <w:p w14:paraId="71182BA7" w14:textId="77777777" w:rsidR="0082300C" w:rsidRDefault="0082300C" w:rsidP="0082300C">
      <w:pPr>
        <w:tabs>
          <w:tab w:val="clear" w:pos="357"/>
        </w:tabs>
        <w:ind w:left="567" w:hanging="567"/>
      </w:pPr>
    </w:p>
    <w:p w14:paraId="474FA9D7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563386D4" w14:textId="77777777" w:rsidR="0082300C" w:rsidRDefault="0082300C" w:rsidP="0082300C">
      <w:pPr>
        <w:tabs>
          <w:tab w:val="clear" w:pos="357"/>
        </w:tabs>
        <w:ind w:left="567" w:hanging="567"/>
      </w:pPr>
    </w:p>
    <w:p w14:paraId="11C8582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14:paraId="4DEB4BB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6C4095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MTP server:</w:t>
      </w:r>
    </w:p>
    <w:p w14:paraId="39A6227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586333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sending the email:</w:t>
      </w:r>
    </w:p>
    <w:p w14:paraId="7867669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1D8D0F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receiving the email:</w:t>
      </w:r>
    </w:p>
    <w:p w14:paraId="65D50FC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9CA6DA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sent:</w:t>
      </w:r>
    </w:p>
    <w:p w14:paraId="25DC7F6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710319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client used to send the email:</w:t>
      </w:r>
    </w:p>
    <w:p w14:paraId="634B36E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786664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was the message, and what was the subject of the email:</w:t>
      </w:r>
    </w:p>
    <w:p w14:paraId="5A0F9A1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884A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ith SMTP, which character sequence is used to </w:t>
      </w:r>
      <w:r w:rsidRPr="001F60A8">
        <w:rPr>
          <w:b/>
          <w:noProof/>
        </w:rPr>
        <w:t>end</w:t>
      </w:r>
      <w:r>
        <w:rPr>
          <w:b/>
        </w:rPr>
        <w:t xml:space="preserve"> the message:</w:t>
      </w:r>
    </w:p>
    <w:p w14:paraId="2D26025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63581C1" w14:textId="77777777" w:rsidR="0082300C" w:rsidRDefault="0082300C" w:rsidP="0082300C">
      <w:pPr>
        <w:tabs>
          <w:tab w:val="clear" w:pos="357"/>
        </w:tabs>
      </w:pPr>
    </w:p>
    <w:p w14:paraId="6DBF8607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0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6785AE3B" w14:textId="77777777" w:rsidR="0082300C" w:rsidRDefault="0082300C" w:rsidP="0082300C">
      <w:pPr>
        <w:tabs>
          <w:tab w:val="clear" w:pos="357"/>
        </w:tabs>
        <w:ind w:left="567" w:hanging="567"/>
      </w:pPr>
    </w:p>
    <w:p w14:paraId="0E79F8A9" w14:textId="77777777" w:rsidR="0082300C" w:rsidRPr="00E81552" w:rsidRDefault="00000000" w:rsidP="0082300C">
      <w:pPr>
        <w:tabs>
          <w:tab w:val="clear" w:pos="357"/>
        </w:tabs>
        <w:ind w:left="567" w:hanging="567"/>
        <w:rPr>
          <w:b/>
        </w:rPr>
      </w:pPr>
      <w:hyperlink r:id="rId24" w:history="1">
        <w:r w:rsidR="0082300C" w:rsidRPr="00E81552">
          <w:rPr>
            <w:rStyle w:val="Hyperlink"/>
            <w:b/>
          </w:rPr>
          <w:t>http://asecuritysite.com/log/pop3.zip</w:t>
        </w:r>
      </w:hyperlink>
    </w:p>
    <w:p w14:paraId="78451C18" w14:textId="77777777" w:rsidR="0082300C" w:rsidRDefault="0082300C" w:rsidP="0082300C">
      <w:pPr>
        <w:tabs>
          <w:tab w:val="clear" w:pos="357"/>
        </w:tabs>
        <w:ind w:left="567" w:hanging="567"/>
      </w:pPr>
    </w:p>
    <w:p w14:paraId="0E53C779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3F181F16" w14:textId="77777777" w:rsidR="0082300C" w:rsidRDefault="0082300C" w:rsidP="0082300C">
      <w:pPr>
        <w:tabs>
          <w:tab w:val="clear" w:pos="357"/>
        </w:tabs>
        <w:ind w:left="567" w:hanging="567"/>
      </w:pPr>
    </w:p>
    <w:p w14:paraId="1B6D565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14:paraId="4C9584F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F1BF21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POP-3 server:</w:t>
      </w:r>
    </w:p>
    <w:p w14:paraId="0E244DA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C4CB7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14:paraId="15BDE04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052EEE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>How many email messages are in the Inbox:</w:t>
      </w:r>
    </w:p>
    <w:p w14:paraId="78A3A9D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9B8B25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</w:t>
      </w:r>
      <w:r w:rsidRPr="001F60A8">
        <w:rPr>
          <w:b/>
          <w:noProof/>
        </w:rPr>
        <w:t>messages</w:t>
      </w:r>
      <w:r>
        <w:rPr>
          <w:b/>
        </w:rPr>
        <w:t xml:space="preserve"> </w:t>
      </w:r>
      <w:r w:rsidRPr="00752FD3">
        <w:rPr>
          <w:b/>
          <w:noProof/>
        </w:rPr>
        <w:t>are listed</w:t>
      </w:r>
      <w:r>
        <w:rPr>
          <w:b/>
        </w:rPr>
        <w:t xml:space="preserve"> as:</w:t>
      </w:r>
    </w:p>
    <w:p w14:paraId="7D9DB34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5F298AF" w14:textId="77777777" w:rsidR="0082300C" w:rsidRPr="00E81552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81552">
        <w:t>1 5565</w:t>
      </w:r>
      <w:r w:rsidRPr="00E81552">
        <w:cr/>
        <w:t>2 8412</w:t>
      </w:r>
      <w:r w:rsidRPr="00E81552">
        <w:cr/>
        <w:t xml:space="preserve">3 </w:t>
      </w:r>
      <w:r w:rsidRPr="00752FD3">
        <w:rPr>
          <w:noProof/>
        </w:rPr>
        <w:t>xxxx</w:t>
      </w:r>
    </w:p>
    <w:p w14:paraId="66D843E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ID for message 3:</w:t>
      </w:r>
    </w:p>
    <w:p w14:paraId="11B2801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7E9A80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1, who sent the message and what is the subject and outline the content of the message:</w:t>
      </w:r>
    </w:p>
    <w:p w14:paraId="29E0306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AD655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F157B7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2, who sent the message and what is the subject and outline the content of the message:</w:t>
      </w:r>
    </w:p>
    <w:p w14:paraId="062F762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D486C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543DE4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3, who sent the message and what is the subject and outline the content of the message:</w:t>
      </w:r>
    </w:p>
    <w:p w14:paraId="37B437E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7D112B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AC733F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command does POP-3 use to get </w:t>
      </w:r>
      <w:r w:rsidRPr="00752FD3">
        <w:rPr>
          <w:b/>
          <w:noProof/>
        </w:rPr>
        <w:t>a specific</w:t>
      </w:r>
      <w:r>
        <w:rPr>
          <w:b/>
        </w:rPr>
        <w:t xml:space="preserve"> </w:t>
      </w:r>
      <w:r w:rsidRPr="00752FD3">
        <w:rPr>
          <w:b/>
          <w:noProof/>
        </w:rPr>
        <w:t>message</w:t>
      </w:r>
      <w:r>
        <w:rPr>
          <w:b/>
        </w:rPr>
        <w:t>:</w:t>
      </w:r>
    </w:p>
    <w:p w14:paraId="5720995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A8657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488608" w14:textId="77777777" w:rsidR="0082300C" w:rsidRDefault="0082300C" w:rsidP="0082300C">
      <w:pPr>
        <w:tabs>
          <w:tab w:val="clear" w:pos="357"/>
        </w:tabs>
        <w:ind w:left="567" w:hanging="567"/>
      </w:pPr>
    </w:p>
    <w:p w14:paraId="6C4A9C8C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3</w:t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0564972E" w14:textId="77777777" w:rsidR="0082300C" w:rsidRDefault="0082300C" w:rsidP="0082300C">
      <w:pPr>
        <w:tabs>
          <w:tab w:val="clear" w:pos="357"/>
        </w:tabs>
        <w:ind w:left="567" w:hanging="567"/>
      </w:pPr>
    </w:p>
    <w:p w14:paraId="7F087DF9" w14:textId="77777777" w:rsidR="0082300C" w:rsidRPr="00AA2D56" w:rsidRDefault="0082300C" w:rsidP="0082300C">
      <w:pPr>
        <w:tabs>
          <w:tab w:val="clear" w:pos="357"/>
        </w:tabs>
        <w:ind w:left="567" w:hanging="567"/>
        <w:rPr>
          <w:b/>
        </w:rPr>
      </w:pPr>
      <w:r w:rsidRPr="00AA2D56">
        <w:rPr>
          <w:b/>
        </w:rPr>
        <w:t>http://asecuritysite.com/log/imap.zip</w:t>
      </w:r>
    </w:p>
    <w:p w14:paraId="03D5B77E" w14:textId="77777777" w:rsidR="0082300C" w:rsidRDefault="0082300C" w:rsidP="0082300C">
      <w:pPr>
        <w:tabs>
          <w:tab w:val="clear" w:pos="357"/>
        </w:tabs>
      </w:pPr>
    </w:p>
    <w:p w14:paraId="38ECFDF8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76D7D879" w14:textId="77777777" w:rsidR="0082300C" w:rsidRDefault="0082300C" w:rsidP="0082300C">
      <w:pPr>
        <w:tabs>
          <w:tab w:val="clear" w:pos="357"/>
        </w:tabs>
        <w:ind w:left="567" w:hanging="567"/>
      </w:pPr>
    </w:p>
    <w:p w14:paraId="5198A1C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752FD3">
        <w:rPr>
          <w:b/>
          <w:noProof/>
        </w:rPr>
        <w:t>which</w:t>
      </w:r>
      <w:r>
        <w:rPr>
          <w:b/>
        </w:rPr>
        <w:t xml:space="preserve"> is sending the email:</w:t>
      </w:r>
    </w:p>
    <w:p w14:paraId="67841B73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1DECC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(es) and the TCP ports used by the SMTP and the IMAP server:</w:t>
      </w:r>
    </w:p>
    <w:p w14:paraId="6111A4F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CF2C90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14:paraId="091648C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6F338F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email messages are in the Inbox:</w:t>
      </w:r>
    </w:p>
    <w:p w14:paraId="2BDDFFF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B0F66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race the email message that has </w:t>
      </w:r>
      <w:r w:rsidRPr="00752FD3">
        <w:rPr>
          <w:b/>
          <w:noProof/>
        </w:rPr>
        <w:t>been sent</w:t>
      </w:r>
      <w:r>
        <w:rPr>
          <w:b/>
        </w:rPr>
        <w:t xml:space="preserve"> for its </w:t>
      </w:r>
      <w:r w:rsidRPr="00752FD3">
        <w:rPr>
          <w:b/>
          <w:noProof/>
        </w:rPr>
        <w:t>basic</w:t>
      </w:r>
      <w:r>
        <w:rPr>
          <w:b/>
        </w:rPr>
        <w:t xml:space="preserve"> details:</w:t>
      </w:r>
    </w:p>
    <w:p w14:paraId="65E9A13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D98B4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AC0D84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36834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55E51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42C86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0FB71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Outline the </w:t>
      </w:r>
      <w:r w:rsidRPr="00752FD3">
        <w:rPr>
          <w:b/>
          <w:noProof/>
        </w:rPr>
        <w:t>details</w:t>
      </w:r>
      <w:r>
        <w:rPr>
          <w:b/>
        </w:rPr>
        <w:t xml:space="preserve"> of email </w:t>
      </w:r>
      <w:r w:rsidRPr="001F60A8">
        <w:rPr>
          <w:b/>
          <w:noProof/>
        </w:rPr>
        <w:t>which</w:t>
      </w:r>
      <w:r>
        <w:rPr>
          <w:b/>
        </w:rPr>
        <w:t xml:space="preserve"> are in the Inbox:</w:t>
      </w:r>
    </w:p>
    <w:p w14:paraId="39EEED3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E0FB30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C060FF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</w:p>
    <w:p w14:paraId="0F9F3B71" w14:textId="77777777" w:rsidR="0082300C" w:rsidRDefault="0082300C" w:rsidP="0082300C">
      <w:pPr>
        <w:tabs>
          <w:tab w:val="clear" w:pos="357"/>
        </w:tabs>
      </w:pPr>
    </w:p>
    <w:p w14:paraId="6AB82741" w14:textId="77777777" w:rsidR="0082300C" w:rsidRDefault="0082300C" w:rsidP="0082300C">
      <w:pPr>
        <w:tabs>
          <w:tab w:val="clear" w:pos="357"/>
        </w:tabs>
        <w:ind w:left="567" w:hanging="567"/>
      </w:pPr>
    </w:p>
    <w:p w14:paraId="35C6D436" w14:textId="77777777" w:rsidR="00A14E3A" w:rsidRDefault="0081364B" w:rsidP="00A14E3A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A14E3A">
        <w:t>e: SSL and TLS</w:t>
      </w:r>
    </w:p>
    <w:p w14:paraId="27C7EF2A" w14:textId="77777777"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3C2EE60A" w14:textId="77777777" w:rsidR="00A14E3A" w:rsidRDefault="00A14E3A" w:rsidP="00A14E3A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6D271D">
        <w:rPr>
          <w:noProof/>
        </w:rPr>
        <w:t>in</w:t>
      </w:r>
      <w:r>
        <w:t xml:space="preserve"> understanding SSL and TLS.</w:t>
      </w:r>
    </w:p>
    <w:p w14:paraId="6E3BE7EB" w14:textId="77777777" w:rsidR="00A14E3A" w:rsidRPr="00DD1B9E" w:rsidRDefault="00A14E3A" w:rsidP="00A14E3A"/>
    <w:p w14:paraId="0B3D1DDB" w14:textId="77777777" w:rsidR="00A14E3A" w:rsidRPr="007F0EAD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D271D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5" w:tgtFrame="_blank" w:history="1">
        <w:r>
          <w:rPr>
            <w:rStyle w:val="Hyperlink"/>
          </w:rPr>
          <w:t>http://youtu.be/jejjoSCn6Yg</w:t>
        </w:r>
      </w:hyperlink>
    </w:p>
    <w:p w14:paraId="42AF1B39" w14:textId="77777777"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14:paraId="52B42A2E" w14:textId="77777777" w:rsidR="00A14E3A" w:rsidRDefault="00A14E3A" w:rsidP="00A14E3A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1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64C303B2" w14:textId="77777777" w:rsidR="00A14E3A" w:rsidRDefault="00A14E3A" w:rsidP="00A14E3A">
      <w:pPr>
        <w:tabs>
          <w:tab w:val="clear" w:pos="357"/>
        </w:tabs>
        <w:ind w:left="567" w:hanging="567"/>
      </w:pPr>
    </w:p>
    <w:p w14:paraId="2871AD77" w14:textId="77777777" w:rsidR="00A14E3A" w:rsidRPr="00014E1E" w:rsidRDefault="00000000" w:rsidP="00A14E3A">
      <w:pPr>
        <w:tabs>
          <w:tab w:val="clear" w:pos="357"/>
        </w:tabs>
        <w:ind w:left="567" w:hanging="567"/>
        <w:rPr>
          <w:b/>
        </w:rPr>
      </w:pPr>
      <w:hyperlink r:id="rId26" w:history="1">
        <w:r w:rsidR="00A14E3A" w:rsidRPr="00014E1E">
          <w:rPr>
            <w:rStyle w:val="Hyperlink"/>
            <w:b/>
          </w:rPr>
          <w:t>http://asecuritysite.com/log/ssl.zip</w:t>
        </w:r>
      </w:hyperlink>
    </w:p>
    <w:p w14:paraId="2C1873FE" w14:textId="77777777" w:rsidR="00A14E3A" w:rsidRDefault="00A14E3A" w:rsidP="00A14E3A">
      <w:pPr>
        <w:tabs>
          <w:tab w:val="clear" w:pos="357"/>
        </w:tabs>
        <w:ind w:left="567" w:hanging="567"/>
      </w:pPr>
    </w:p>
    <w:p w14:paraId="41268EDF" w14:textId="77777777"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14:paraId="7F43D24E" w14:textId="77777777" w:rsidR="00A14E3A" w:rsidRDefault="00A14E3A" w:rsidP="00A14E3A">
      <w:pPr>
        <w:tabs>
          <w:tab w:val="clear" w:pos="357"/>
        </w:tabs>
        <w:ind w:left="567" w:hanging="567"/>
      </w:pPr>
    </w:p>
    <w:p w14:paraId="67E7FD9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14:paraId="49F92C81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72D1ABD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14:paraId="1867C89D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087DD90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14:paraId="574BD5C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55CFF3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14:paraId="5E1752C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FCF6A4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14:paraId="132D9C7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7D80CD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14:paraId="16719A3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F368228" w14:textId="77777777" w:rsidR="00A14E3A" w:rsidRDefault="00A14E3A" w:rsidP="00A14E3A">
      <w:pPr>
        <w:tabs>
          <w:tab w:val="clear" w:pos="357"/>
        </w:tabs>
      </w:pPr>
    </w:p>
    <w:p w14:paraId="092BFF44" w14:textId="77777777" w:rsidR="00A14E3A" w:rsidRPr="00014E1E" w:rsidRDefault="00A14E3A" w:rsidP="00A14E3A">
      <w:pPr>
        <w:tabs>
          <w:tab w:val="clear" w:pos="357"/>
        </w:tabs>
        <w:ind w:left="567" w:hanging="567"/>
        <w:rPr>
          <w:b/>
        </w:rPr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2</w:t>
        </w:r>
      </w:fldSimple>
      <w:r w:rsidRPr="007F6074">
        <w:rPr>
          <w:b/>
        </w:rPr>
        <w:tab/>
      </w:r>
      <w:r>
        <w:t xml:space="preserve">Start Wireshark and capture your network traffic Next go to </w:t>
      </w:r>
      <w:hyperlink r:id="rId27" w:history="1">
        <w:r w:rsidRPr="0041504E">
          <w:rPr>
            <w:rStyle w:val="Hyperlink"/>
          </w:rPr>
          <w:t>http://google.co.uk</w:t>
        </w:r>
      </w:hyperlink>
      <w:r>
        <w:t xml:space="preserve"> and </w:t>
      </w:r>
    </w:p>
    <w:p w14:paraId="77EC9929" w14:textId="77777777" w:rsidR="00A14E3A" w:rsidRDefault="00A14E3A" w:rsidP="00A14E3A">
      <w:pPr>
        <w:tabs>
          <w:tab w:val="clear" w:pos="357"/>
        </w:tabs>
        <w:ind w:left="567" w:hanging="567"/>
      </w:pPr>
    </w:p>
    <w:p w14:paraId="4ABCA258" w14:textId="77777777"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14:paraId="41ACEBE6" w14:textId="77777777" w:rsidR="00A14E3A" w:rsidRDefault="00A14E3A" w:rsidP="00A14E3A">
      <w:pPr>
        <w:tabs>
          <w:tab w:val="clear" w:pos="357"/>
        </w:tabs>
        <w:ind w:left="567" w:hanging="567"/>
      </w:pPr>
    </w:p>
    <w:p w14:paraId="21E2BFE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14:paraId="12E8E99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C563C8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14:paraId="635D6F8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28D198A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14:paraId="4A198824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088B21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14:paraId="2724A3C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ABBC1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14:paraId="2E5BC467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18A7B8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14:paraId="08B201A0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FF51C36" w14:textId="77777777" w:rsidR="00A14E3A" w:rsidRDefault="00A14E3A" w:rsidP="00A14E3A">
      <w:pPr>
        <w:tabs>
          <w:tab w:val="clear" w:pos="357"/>
        </w:tabs>
      </w:pPr>
    </w:p>
    <w:p w14:paraId="69480939" w14:textId="77777777"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google.co.uk</w:t>
      </w:r>
      <w:r>
        <w:t>, find the digital certificate and determine the following:</w:t>
      </w:r>
    </w:p>
    <w:p w14:paraId="0B96C619" w14:textId="77777777" w:rsidR="00A14E3A" w:rsidRDefault="00A14E3A" w:rsidP="00A14E3A">
      <w:pPr>
        <w:tabs>
          <w:tab w:val="clear" w:pos="357"/>
        </w:tabs>
      </w:pPr>
    </w:p>
    <w:p w14:paraId="323A6042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organisation who </w:t>
      </w:r>
      <w:proofErr w:type="gramStart"/>
      <w:r>
        <w:rPr>
          <w:b/>
        </w:rPr>
        <w:t>have</w:t>
      </w:r>
      <w:proofErr w:type="gramEnd"/>
      <w:r>
        <w:rPr>
          <w:b/>
        </w:rPr>
        <w:t xml:space="preserve"> issued the digital certificate:</w:t>
      </w:r>
    </w:p>
    <w:p w14:paraId="048BA024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B8B489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14:paraId="296C959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B34EF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14:paraId="0AE951C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F2A59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14:paraId="7EC78671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7D8F2B" w14:textId="77777777" w:rsidR="00A14E3A" w:rsidRDefault="00A14E3A" w:rsidP="00A14E3A">
      <w:pPr>
        <w:tabs>
          <w:tab w:val="clear" w:pos="357"/>
        </w:tabs>
      </w:pPr>
    </w:p>
    <w:p w14:paraId="36EA30AD" w14:textId="77777777"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paypal.com</w:t>
      </w:r>
      <w:r>
        <w:t>, find the digital certificate and determine the following:</w:t>
      </w:r>
    </w:p>
    <w:p w14:paraId="515A1E56" w14:textId="77777777" w:rsidR="00A14E3A" w:rsidRDefault="00A14E3A" w:rsidP="00A14E3A">
      <w:pPr>
        <w:tabs>
          <w:tab w:val="clear" w:pos="357"/>
        </w:tabs>
      </w:pPr>
    </w:p>
    <w:p w14:paraId="094A99A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organisation who </w:t>
      </w:r>
      <w:proofErr w:type="gramStart"/>
      <w:r>
        <w:rPr>
          <w:b/>
        </w:rPr>
        <w:t>have</w:t>
      </w:r>
      <w:proofErr w:type="gramEnd"/>
      <w:r>
        <w:rPr>
          <w:b/>
        </w:rPr>
        <w:t xml:space="preserve"> issued the digital certificate:</w:t>
      </w:r>
    </w:p>
    <w:p w14:paraId="0DF4FE9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AD7FB24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14:paraId="1ACA5977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D6E55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14:paraId="52296D3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A5071D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14:paraId="1B2BECD2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28F21A" w14:textId="77777777" w:rsidR="00A14E3A" w:rsidRDefault="00A14E3A" w:rsidP="00A14E3A">
      <w:pPr>
        <w:tabs>
          <w:tab w:val="clear" w:pos="357"/>
        </w:tabs>
      </w:pPr>
    </w:p>
    <w:p w14:paraId="60DCCA07" w14:textId="77777777" w:rsidR="00A14E3A" w:rsidRDefault="00A14E3A" w:rsidP="00A14E3A">
      <w:pPr>
        <w:tabs>
          <w:tab w:val="clear" w:pos="357"/>
        </w:tabs>
        <w:ind w:left="567" w:hanging="567"/>
      </w:pPr>
      <w:r>
        <w:t xml:space="preserve">For digital certificates, can you determine four digital certificate issuers who could be trusted to sign </w:t>
      </w:r>
      <w:r w:rsidRPr="00905FD5">
        <w:rPr>
          <w:noProof/>
        </w:rPr>
        <w:t>certificates</w:t>
      </w:r>
      <w:r>
        <w:t>:</w:t>
      </w:r>
    </w:p>
    <w:p w14:paraId="113F4EAE" w14:textId="77777777" w:rsidR="00A14E3A" w:rsidRDefault="00A14E3A" w:rsidP="00A14E3A">
      <w:pPr>
        <w:tabs>
          <w:tab w:val="clear" w:pos="357"/>
        </w:tabs>
        <w:ind w:left="567" w:hanging="567"/>
      </w:pPr>
    </w:p>
    <w:p w14:paraId="44BA1E6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2D7AA3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2C6868B" w14:textId="77777777" w:rsidR="00A14E3A" w:rsidRDefault="00A14E3A" w:rsidP="00A14E3A">
      <w:pPr>
        <w:tabs>
          <w:tab w:val="clear" w:pos="357"/>
        </w:tabs>
        <w:ind w:left="567" w:hanging="567"/>
      </w:pPr>
    </w:p>
    <w:p w14:paraId="45247FB4" w14:textId="77777777" w:rsidR="00A14E3A" w:rsidRDefault="00A14E3A" w:rsidP="00A14E3A">
      <w:pPr>
        <w:tabs>
          <w:tab w:val="clear" w:pos="357"/>
        </w:tabs>
        <w:ind w:left="567" w:hanging="567"/>
      </w:pPr>
      <w:r>
        <w:t>Which of the following sites use an SSL/TLS connection by default:</w:t>
      </w:r>
    </w:p>
    <w:p w14:paraId="2443E3F3" w14:textId="77777777" w:rsidR="00A14E3A" w:rsidRDefault="00A14E3A" w:rsidP="00A14E3A">
      <w:pPr>
        <w:tabs>
          <w:tab w:val="clear" w:pos="357"/>
        </w:tabs>
        <w:ind w:left="567" w:hanging="567"/>
      </w:pPr>
    </w:p>
    <w:p w14:paraId="5B8CA6A9" w14:textId="77777777" w:rsidR="00A14E3A" w:rsidRDefault="00000000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8" w:history="1">
        <w:r w:rsidR="00A14E3A" w:rsidRPr="0041504E">
          <w:rPr>
            <w:rStyle w:val="Hyperlink"/>
            <w:b/>
          </w:rPr>
          <w:t>http://cisco.com</w:t>
        </w:r>
      </w:hyperlink>
    </w:p>
    <w:p w14:paraId="3DE282E0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5C3B147" w14:textId="77777777" w:rsidR="00A14E3A" w:rsidRDefault="00000000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9" w:history="1">
        <w:r w:rsidR="00A14E3A" w:rsidRPr="0041504E">
          <w:rPr>
            <w:rStyle w:val="Hyperlink"/>
            <w:b/>
          </w:rPr>
          <w:t>http://microsoft.com</w:t>
        </w:r>
      </w:hyperlink>
    </w:p>
    <w:p w14:paraId="2F74CBD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C7875" w14:textId="77777777" w:rsidR="00A14E3A" w:rsidRDefault="00000000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30" w:history="1">
        <w:r w:rsidR="00A14E3A" w:rsidRPr="0041504E">
          <w:rPr>
            <w:rStyle w:val="Hyperlink"/>
            <w:b/>
          </w:rPr>
          <w:t>http://outlook.com</w:t>
        </w:r>
      </w:hyperlink>
    </w:p>
    <w:p w14:paraId="0F65DE53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0EC402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ttp://skydrive.com</w:t>
      </w:r>
    </w:p>
    <w:p w14:paraId="1B8260DD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3CAB37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254748A" w14:textId="77777777" w:rsidR="00804329" w:rsidRDefault="00804329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14:paraId="3D07998A" w14:textId="77777777" w:rsidR="006D271D" w:rsidRDefault="006D271D" w:rsidP="006D271D">
      <w:pPr>
        <w:rPr>
          <w:lang w:val="en-US"/>
        </w:rPr>
      </w:pPr>
      <w:r>
        <w:rPr>
          <w:lang w:val="en-US"/>
        </w:rPr>
        <w:t>Now take this test:</w:t>
      </w:r>
    </w:p>
    <w:p w14:paraId="679A20F1" w14:textId="77777777" w:rsidR="006D271D" w:rsidRDefault="006D271D" w:rsidP="006D271D">
      <w:pPr>
        <w:rPr>
          <w:lang w:val="en-US"/>
        </w:rPr>
      </w:pPr>
    </w:p>
    <w:p w14:paraId="1EEEA747" w14:textId="77777777" w:rsidR="006D271D" w:rsidRDefault="006D271D" w:rsidP="006D271D">
      <w:pPr>
        <w:rPr>
          <w:lang w:val="en-US"/>
        </w:rPr>
      </w:pPr>
      <w:r w:rsidRPr="006D271D">
        <w:rPr>
          <w:lang w:val="en-US"/>
        </w:rPr>
        <w:t>http://asecuritysite.com/tests/tests?sortBy=d01_03</w:t>
      </w:r>
    </w:p>
    <w:sectPr w:rsidR="006D271D" w:rsidSect="009F08DB">
      <w:footerReference w:type="default" r:id="rId3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018E2" w14:textId="77777777" w:rsidR="00F55C0E" w:rsidRDefault="00F55C0E" w:rsidP="00A84C9E">
      <w:pPr>
        <w:spacing w:line="240" w:lineRule="auto"/>
      </w:pPr>
      <w:r>
        <w:separator/>
      </w:r>
    </w:p>
  </w:endnote>
  <w:endnote w:type="continuationSeparator" w:id="0">
    <w:p w14:paraId="1A45116E" w14:textId="77777777" w:rsidR="00F55C0E" w:rsidRDefault="00F55C0E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95F2E" w14:textId="77777777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>Introduction to Network Forensics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0144D1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5F65545B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C6774" w14:textId="77777777" w:rsidR="00F55C0E" w:rsidRDefault="00F55C0E" w:rsidP="00A84C9E">
      <w:pPr>
        <w:spacing w:line="240" w:lineRule="auto"/>
      </w:pPr>
      <w:r>
        <w:separator/>
      </w:r>
    </w:p>
  </w:footnote>
  <w:footnote w:type="continuationSeparator" w:id="0">
    <w:p w14:paraId="3E70F9F4" w14:textId="77777777" w:rsidR="00F55C0E" w:rsidRDefault="00F55C0E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977391">
    <w:abstractNumId w:val="1"/>
  </w:num>
  <w:num w:numId="2" w16cid:durableId="2082018221">
    <w:abstractNumId w:val="3"/>
  </w:num>
  <w:num w:numId="3" w16cid:durableId="1921720283">
    <w:abstractNumId w:val="0"/>
  </w:num>
  <w:num w:numId="4" w16cid:durableId="1755125464">
    <w:abstractNumId w:val="4"/>
  </w:num>
  <w:num w:numId="5" w16cid:durableId="2129157035">
    <w:abstractNumId w:val="5"/>
  </w:num>
  <w:num w:numId="6" w16cid:durableId="2091468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60A8"/>
    <w:rsid w:val="001F6916"/>
    <w:rsid w:val="00200AC4"/>
    <w:rsid w:val="00216DFC"/>
    <w:rsid w:val="00233F29"/>
    <w:rsid w:val="00282AEB"/>
    <w:rsid w:val="0029690F"/>
    <w:rsid w:val="002A7277"/>
    <w:rsid w:val="002A7613"/>
    <w:rsid w:val="002C2309"/>
    <w:rsid w:val="00301988"/>
    <w:rsid w:val="00302E08"/>
    <w:rsid w:val="00304CC0"/>
    <w:rsid w:val="003161AF"/>
    <w:rsid w:val="003306D7"/>
    <w:rsid w:val="003349F2"/>
    <w:rsid w:val="00362D64"/>
    <w:rsid w:val="00380ADC"/>
    <w:rsid w:val="003A341E"/>
    <w:rsid w:val="003A3425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5047C3"/>
    <w:rsid w:val="005065CB"/>
    <w:rsid w:val="0050722D"/>
    <w:rsid w:val="00507A59"/>
    <w:rsid w:val="005116A4"/>
    <w:rsid w:val="0053067F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97C"/>
    <w:rsid w:val="00781D22"/>
    <w:rsid w:val="00792515"/>
    <w:rsid w:val="00793684"/>
    <w:rsid w:val="007B777C"/>
    <w:rsid w:val="007C1B5B"/>
    <w:rsid w:val="007F0EAD"/>
    <w:rsid w:val="008004DB"/>
    <w:rsid w:val="00804329"/>
    <w:rsid w:val="0081364B"/>
    <w:rsid w:val="0082300C"/>
    <w:rsid w:val="008249D6"/>
    <w:rsid w:val="00866BE7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D4FF8"/>
    <w:rsid w:val="009D7D8F"/>
    <w:rsid w:val="009E7FD5"/>
    <w:rsid w:val="009F08DB"/>
    <w:rsid w:val="00A01FB2"/>
    <w:rsid w:val="00A10638"/>
    <w:rsid w:val="00A14E3A"/>
    <w:rsid w:val="00A355F8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21BC"/>
    <w:rsid w:val="00B435D3"/>
    <w:rsid w:val="00B652ED"/>
    <w:rsid w:val="00B72803"/>
    <w:rsid w:val="00B90B6F"/>
    <w:rsid w:val="00BA0EF6"/>
    <w:rsid w:val="00BB0BEC"/>
    <w:rsid w:val="00C012EC"/>
    <w:rsid w:val="00C15DDA"/>
    <w:rsid w:val="00C315E8"/>
    <w:rsid w:val="00C521AF"/>
    <w:rsid w:val="00CA5FD8"/>
    <w:rsid w:val="00CC093B"/>
    <w:rsid w:val="00CC2E80"/>
    <w:rsid w:val="00CC4920"/>
    <w:rsid w:val="00CD38CE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7202"/>
    <w:rsid w:val="00DE0126"/>
    <w:rsid w:val="00DE372A"/>
    <w:rsid w:val="00DF2A6F"/>
    <w:rsid w:val="00DF2E24"/>
    <w:rsid w:val="00E06DA6"/>
    <w:rsid w:val="00E336D9"/>
    <w:rsid w:val="00E37761"/>
    <w:rsid w:val="00EA65D3"/>
    <w:rsid w:val="00EA710F"/>
    <w:rsid w:val="00EC4178"/>
    <w:rsid w:val="00EE1AD6"/>
    <w:rsid w:val="00EF1CAE"/>
    <w:rsid w:val="00F47A8A"/>
    <w:rsid w:val="00F55C0E"/>
    <w:rsid w:val="00F71990"/>
    <w:rsid w:val="00F76C6B"/>
    <w:rsid w:val="00F80329"/>
    <w:rsid w:val="00F80497"/>
    <w:rsid w:val="00F945E7"/>
    <w:rsid w:val="00FA6CB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1B76D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asecuritysite.com/log/googleWeb.zip" TargetMode="External"/><Relationship Id="rId18" Type="http://schemas.openxmlformats.org/officeDocument/2006/relationships/hyperlink" Target="ftp://ftp.response.code==227" TargetMode="External"/><Relationship Id="rId26" Type="http://schemas.openxmlformats.org/officeDocument/2006/relationships/hyperlink" Target="http://asecuritysite.com/log/ssl.zip" TargetMode="External"/><Relationship Id="rId3" Type="http://schemas.openxmlformats.org/officeDocument/2006/relationships/styles" Target="styles.xml"/><Relationship Id="rId21" Type="http://schemas.openxmlformats.org/officeDocument/2006/relationships/hyperlink" Target="http://asecuritysite.com/log/googleWeb.zip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asecuritysite.com/log/webpage.zip" TargetMode="External"/><Relationship Id="rId17" Type="http://schemas.openxmlformats.org/officeDocument/2006/relationships/hyperlink" Target="ftp://ftp.response" TargetMode="External"/><Relationship Id="rId25" Type="http://schemas.openxmlformats.org/officeDocument/2006/relationships/hyperlink" Target="http://youtu.be/jejjoSCn6Yg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tp://ftp.command" TargetMode="External"/><Relationship Id="rId20" Type="http://schemas.openxmlformats.org/officeDocument/2006/relationships/hyperlink" Target="http://asecuritysite.com/log/webpage.zip" TargetMode="External"/><Relationship Id="rId29" Type="http://schemas.openxmlformats.org/officeDocument/2006/relationships/hyperlink" Target="http://microsof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youtu.be/l0A4Xrfq5Tc" TargetMode="External"/><Relationship Id="rId24" Type="http://schemas.openxmlformats.org/officeDocument/2006/relationships/hyperlink" Target="http://asecuritysite.com/log/pop3.zip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asecuritysite.com/log/ftp2.zip" TargetMode="External"/><Relationship Id="rId23" Type="http://schemas.openxmlformats.org/officeDocument/2006/relationships/hyperlink" Target="http://youtu.be/3RHrq3EehsE" TargetMode="External"/><Relationship Id="rId28" Type="http://schemas.openxmlformats.org/officeDocument/2006/relationships/hyperlink" Target="http://cisco.com" TargetMode="External"/><Relationship Id="rId10" Type="http://schemas.openxmlformats.org/officeDocument/2006/relationships/hyperlink" Target="http://asecuritysite.com/log/googleWeb.zip" TargetMode="External"/><Relationship Id="rId19" Type="http://schemas.openxmlformats.org/officeDocument/2006/relationships/hyperlink" Target="http://youtu.be/T_jrAwZfE74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securitysite.com/log/webpage.zip" TargetMode="External"/><Relationship Id="rId14" Type="http://schemas.openxmlformats.org/officeDocument/2006/relationships/hyperlink" Target="http://asecuritysite.com/log/dnslookup.zip" TargetMode="External"/><Relationship Id="rId22" Type="http://schemas.openxmlformats.org/officeDocument/2006/relationships/hyperlink" Target="http://asecuritysite.com/log/arp_scan.zip" TargetMode="External"/><Relationship Id="rId27" Type="http://schemas.openxmlformats.org/officeDocument/2006/relationships/hyperlink" Target="http://google.co.uk" TargetMode="External"/><Relationship Id="rId30" Type="http://schemas.openxmlformats.org/officeDocument/2006/relationships/hyperlink" Target="http://outlook.com" TargetMode="External"/><Relationship Id="rId8" Type="http://schemas.openxmlformats.org/officeDocument/2006/relationships/hyperlink" Target="http://youtu.be/FhVN-gZnQq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4D8DB1-EF82-4A6E-9CB8-466C82811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4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8</cp:revision>
  <cp:lastPrinted>2015-11-05T20:36:00Z</cp:lastPrinted>
  <dcterms:created xsi:type="dcterms:W3CDTF">2015-11-04T07:38:00Z</dcterms:created>
  <dcterms:modified xsi:type="dcterms:W3CDTF">2022-10-24T15:27:00Z</dcterms:modified>
</cp:coreProperties>
</file>